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22F8E5" w14:textId="524DEA50" w:rsidR="003F6DD8" w:rsidRDefault="00B1417C" w:rsidP="653CE3E4">
      <w:pPr>
        <w:spacing w:after="0" w:line="240" w:lineRule="auto"/>
        <w:jc w:val="center"/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LGS </w:t>
      </w:r>
      <w:r w:rsidR="003C2812">
        <w:rPr>
          <w:rFonts w:eastAsia="Times New Roman"/>
          <w:b/>
          <w:bCs/>
          <w:sz w:val="28"/>
          <w:szCs w:val="28"/>
        </w:rPr>
        <w:t xml:space="preserve">Satisfactory Research </w:t>
      </w:r>
      <w:r>
        <w:rPr>
          <w:rFonts w:eastAsia="Times New Roman"/>
          <w:b/>
          <w:bCs/>
          <w:sz w:val="28"/>
          <w:szCs w:val="28"/>
        </w:rPr>
        <w:t xml:space="preserve">Expectation </w:t>
      </w:r>
      <w:r w:rsidR="003C2812">
        <w:rPr>
          <w:rFonts w:eastAsia="Times New Roman"/>
          <w:b/>
          <w:bCs/>
          <w:sz w:val="28"/>
          <w:szCs w:val="28"/>
        </w:rPr>
        <w:t xml:space="preserve">Plan </w:t>
      </w:r>
    </w:p>
    <w:p w14:paraId="3C64DEA0" w14:textId="77777777" w:rsidR="009C4372" w:rsidRPr="004A1971" w:rsidRDefault="009C4372" w:rsidP="004A1971">
      <w:pPr>
        <w:spacing w:after="0" w:line="240" w:lineRule="auto"/>
        <w:jc w:val="center"/>
        <w:rPr>
          <w:rFonts w:eastAsia="Times New Roman" w:cstheme="minorHAnsi"/>
          <w:b/>
          <w:bCs/>
          <w:sz w:val="28"/>
          <w:szCs w:val="28"/>
        </w:rPr>
      </w:pPr>
    </w:p>
    <w:p w14:paraId="4B701A4E" w14:textId="0E393C80" w:rsidR="002D2578" w:rsidRDefault="00092BBF" w:rsidP="0009472B">
      <w:pPr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Instructions: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FF568C" w:rsidRPr="004A1971">
        <w:rPr>
          <w:rFonts w:eastAsia="Times New Roman" w:cstheme="minorHAnsi"/>
          <w:sz w:val="24"/>
          <w:szCs w:val="24"/>
        </w:rPr>
        <w:t>F</w:t>
      </w:r>
      <w:r w:rsidR="003F6DD8" w:rsidRPr="004A1971">
        <w:rPr>
          <w:rFonts w:eastAsia="Times New Roman" w:cstheme="minorHAnsi"/>
          <w:sz w:val="24"/>
          <w:szCs w:val="24"/>
        </w:rPr>
        <w:t>aculty and students</w:t>
      </w:r>
      <w:r w:rsidR="00FF568C" w:rsidRPr="004A1971">
        <w:rPr>
          <w:rFonts w:eastAsia="Times New Roman" w:cstheme="minorHAnsi"/>
          <w:sz w:val="24"/>
          <w:szCs w:val="24"/>
        </w:rPr>
        <w:t xml:space="preserve"> </w:t>
      </w:r>
      <w:r w:rsidR="009A6060">
        <w:rPr>
          <w:rFonts w:eastAsia="Times New Roman" w:cstheme="minorHAnsi"/>
          <w:sz w:val="24"/>
          <w:szCs w:val="24"/>
        </w:rPr>
        <w:t>can</w:t>
      </w:r>
      <w:r w:rsidR="00FF568C" w:rsidRPr="004A1971">
        <w:rPr>
          <w:rFonts w:eastAsia="Times New Roman" w:cstheme="minorHAnsi"/>
          <w:sz w:val="24"/>
          <w:szCs w:val="24"/>
        </w:rPr>
        <w:t xml:space="preserve"> use this template to guide their </w:t>
      </w:r>
      <w:r w:rsidR="00AE36D4" w:rsidRPr="004A1971">
        <w:rPr>
          <w:rFonts w:eastAsia="Times New Roman" w:cstheme="minorHAnsi"/>
          <w:sz w:val="24"/>
          <w:szCs w:val="24"/>
        </w:rPr>
        <w:t>conversation</w:t>
      </w:r>
      <w:r w:rsidR="001922E8">
        <w:rPr>
          <w:rFonts w:eastAsia="Times New Roman" w:cstheme="minorHAnsi"/>
          <w:sz w:val="24"/>
          <w:szCs w:val="24"/>
        </w:rPr>
        <w:t>s</w:t>
      </w:r>
      <w:r w:rsidR="00AE36D4" w:rsidRPr="004A1971">
        <w:rPr>
          <w:rFonts w:eastAsia="Times New Roman" w:cstheme="minorHAnsi"/>
          <w:sz w:val="24"/>
          <w:szCs w:val="24"/>
        </w:rPr>
        <w:t xml:space="preserve"> around academic success</w:t>
      </w:r>
      <w:r w:rsidR="007E2525" w:rsidRPr="004A1971">
        <w:rPr>
          <w:rFonts w:eastAsia="Times New Roman" w:cstheme="minorHAnsi"/>
          <w:sz w:val="24"/>
          <w:szCs w:val="24"/>
        </w:rPr>
        <w:t xml:space="preserve">. </w:t>
      </w:r>
      <w:r w:rsidR="00402623">
        <w:rPr>
          <w:rFonts w:eastAsia="Times New Roman" w:cstheme="minorHAnsi"/>
          <w:sz w:val="24"/>
          <w:szCs w:val="24"/>
        </w:rPr>
        <w:t>Discussion topics should include areas of concern, improvement goals, expectations, and steps to move forward academically or</w:t>
      </w:r>
      <w:r w:rsidR="00BA489D" w:rsidRPr="004A1971">
        <w:rPr>
          <w:rFonts w:eastAsia="Times New Roman" w:cstheme="minorHAnsi"/>
          <w:sz w:val="24"/>
          <w:szCs w:val="24"/>
        </w:rPr>
        <w:t xml:space="preserve"> earn</w:t>
      </w:r>
      <w:r w:rsidR="003F6DD8" w:rsidRPr="004A1971">
        <w:rPr>
          <w:rFonts w:eastAsia="Times New Roman" w:cstheme="minorHAnsi"/>
          <w:sz w:val="24"/>
          <w:szCs w:val="24"/>
        </w:rPr>
        <w:t xml:space="preserve"> a “Satisfactory” grade in research </w:t>
      </w:r>
      <w:r w:rsidR="003268D1" w:rsidRPr="004A1971">
        <w:rPr>
          <w:rFonts w:eastAsia="Times New Roman" w:cstheme="minorHAnsi"/>
          <w:sz w:val="24"/>
          <w:szCs w:val="24"/>
        </w:rPr>
        <w:t xml:space="preserve">or make satisfactory </w:t>
      </w:r>
      <w:r w:rsidR="003F6DD8" w:rsidRPr="004A1971">
        <w:rPr>
          <w:rFonts w:eastAsia="Times New Roman" w:cstheme="minorHAnsi"/>
          <w:sz w:val="24"/>
          <w:szCs w:val="24"/>
        </w:rPr>
        <w:t xml:space="preserve">academic progress. </w:t>
      </w:r>
      <w:r w:rsidR="003F641A">
        <w:rPr>
          <w:rFonts w:eastAsia="Times New Roman" w:cstheme="minorHAnsi"/>
          <w:sz w:val="24"/>
          <w:szCs w:val="24"/>
        </w:rPr>
        <w:t>The</w:t>
      </w:r>
      <w:r w:rsidR="003F6DD8" w:rsidRPr="004A1971">
        <w:rPr>
          <w:rFonts w:eastAsia="Times New Roman" w:cstheme="minorHAnsi"/>
          <w:sz w:val="24"/>
          <w:szCs w:val="24"/>
        </w:rPr>
        <w:t xml:space="preserve"> faculty advisor</w:t>
      </w:r>
      <w:r w:rsidR="006543D1" w:rsidRPr="004A1971">
        <w:rPr>
          <w:rFonts w:eastAsia="Times New Roman" w:cstheme="minorHAnsi"/>
          <w:sz w:val="24"/>
          <w:szCs w:val="24"/>
        </w:rPr>
        <w:t xml:space="preserve"> and</w:t>
      </w:r>
      <w:r w:rsidR="008F4543">
        <w:rPr>
          <w:rFonts w:eastAsia="Times New Roman" w:cstheme="minorHAnsi"/>
          <w:sz w:val="24"/>
          <w:szCs w:val="24"/>
        </w:rPr>
        <w:t xml:space="preserve"> </w:t>
      </w:r>
      <w:r w:rsidR="006543D1" w:rsidRPr="004A1971">
        <w:rPr>
          <w:rFonts w:eastAsia="Times New Roman" w:cstheme="minorHAnsi"/>
          <w:sz w:val="24"/>
          <w:szCs w:val="24"/>
        </w:rPr>
        <w:t>student</w:t>
      </w:r>
      <w:r w:rsidR="008676FC">
        <w:rPr>
          <w:rFonts w:eastAsia="Times New Roman" w:cstheme="minorHAnsi"/>
          <w:sz w:val="24"/>
          <w:szCs w:val="24"/>
        </w:rPr>
        <w:t xml:space="preserve"> should compl</w:t>
      </w:r>
      <w:r w:rsidR="003F641A">
        <w:rPr>
          <w:rFonts w:eastAsia="Times New Roman" w:cstheme="minorHAnsi"/>
          <w:sz w:val="24"/>
          <w:szCs w:val="24"/>
        </w:rPr>
        <w:t>ete this plan</w:t>
      </w:r>
      <w:r w:rsidR="00F5614B">
        <w:rPr>
          <w:rFonts w:eastAsia="Times New Roman" w:cstheme="minorHAnsi"/>
          <w:sz w:val="24"/>
          <w:szCs w:val="24"/>
        </w:rPr>
        <w:t xml:space="preserve"> or document another plan</w:t>
      </w:r>
      <w:r w:rsidR="003F641A">
        <w:rPr>
          <w:rFonts w:eastAsia="Times New Roman" w:cstheme="minorHAnsi"/>
          <w:sz w:val="24"/>
          <w:szCs w:val="24"/>
        </w:rPr>
        <w:t xml:space="preserve"> together.</w:t>
      </w:r>
    </w:p>
    <w:p w14:paraId="150F1808" w14:textId="2F4AF28F" w:rsidR="008142CC" w:rsidRPr="00C1509A" w:rsidRDefault="00995EAE" w:rsidP="653CE3E4">
      <w:pPr>
        <w:rPr>
          <w:rFonts w:eastAsia="Times New Roman"/>
          <w:sz w:val="24"/>
          <w:szCs w:val="24"/>
        </w:rPr>
      </w:pPr>
      <w:r w:rsidRPr="653CE3E4">
        <w:rPr>
          <w:rFonts w:eastAsia="Times New Roman"/>
          <w:b/>
          <w:bCs/>
          <w:sz w:val="24"/>
          <w:szCs w:val="24"/>
        </w:rPr>
        <w:t>Note:</w:t>
      </w:r>
      <w:r w:rsidRPr="653CE3E4">
        <w:rPr>
          <w:rFonts w:eastAsia="Times New Roman"/>
          <w:sz w:val="24"/>
          <w:szCs w:val="24"/>
        </w:rPr>
        <w:t xml:space="preserve"> Students on Academic Pro</w:t>
      </w:r>
      <w:r w:rsidR="00FE5C21" w:rsidRPr="653CE3E4">
        <w:rPr>
          <w:rFonts w:eastAsia="Times New Roman"/>
          <w:sz w:val="24"/>
          <w:szCs w:val="24"/>
        </w:rPr>
        <w:t xml:space="preserve">bation </w:t>
      </w:r>
      <w:r w:rsidR="00420CE2">
        <w:rPr>
          <w:rFonts w:eastAsia="Times New Roman"/>
          <w:sz w:val="24"/>
          <w:szCs w:val="24"/>
        </w:rPr>
        <w:t>are encouraged</w:t>
      </w:r>
      <w:r w:rsidR="00E17206">
        <w:rPr>
          <w:rFonts w:eastAsia="Times New Roman"/>
          <w:sz w:val="24"/>
          <w:szCs w:val="24"/>
        </w:rPr>
        <w:t xml:space="preserve"> to </w:t>
      </w:r>
      <w:r w:rsidR="00761051" w:rsidRPr="653CE3E4">
        <w:rPr>
          <w:rFonts w:eastAsia="Times New Roman"/>
          <w:sz w:val="24"/>
          <w:szCs w:val="24"/>
        </w:rPr>
        <w:t xml:space="preserve">meet with an LGS Student Affairs Team </w:t>
      </w:r>
      <w:r w:rsidR="00FD19FA" w:rsidRPr="653CE3E4">
        <w:rPr>
          <w:rFonts w:eastAsia="Times New Roman"/>
          <w:sz w:val="24"/>
          <w:szCs w:val="24"/>
        </w:rPr>
        <w:t>M</w:t>
      </w:r>
      <w:r w:rsidR="00761051" w:rsidRPr="653CE3E4">
        <w:rPr>
          <w:rFonts w:eastAsia="Times New Roman"/>
          <w:sz w:val="24"/>
          <w:szCs w:val="24"/>
        </w:rPr>
        <w:t>ember</w:t>
      </w:r>
      <w:r w:rsidR="007C0290" w:rsidRPr="653CE3E4">
        <w:rPr>
          <w:rFonts w:eastAsia="Times New Roman"/>
          <w:sz w:val="24"/>
          <w:szCs w:val="24"/>
          <w:vertAlign w:val="superscript"/>
        </w:rPr>
        <w:t>1</w:t>
      </w:r>
      <w:r w:rsidR="007C0290" w:rsidRPr="653CE3E4">
        <w:rPr>
          <w:rFonts w:eastAsia="Times New Roman"/>
          <w:sz w:val="24"/>
          <w:szCs w:val="24"/>
        </w:rPr>
        <w:t xml:space="preserve"> </w:t>
      </w:r>
      <w:r w:rsidR="001F4983">
        <w:rPr>
          <w:rFonts w:eastAsia="Times New Roman"/>
          <w:sz w:val="24"/>
          <w:szCs w:val="24"/>
        </w:rPr>
        <w:t>after</w:t>
      </w:r>
      <w:r w:rsidR="00761051" w:rsidRPr="653CE3E4">
        <w:rPr>
          <w:rFonts w:eastAsia="Times New Roman"/>
          <w:sz w:val="24"/>
          <w:szCs w:val="24"/>
        </w:rPr>
        <w:t xml:space="preserve"> receiving </w:t>
      </w:r>
      <w:r w:rsidR="001F4983">
        <w:rPr>
          <w:rFonts w:eastAsia="Times New Roman"/>
          <w:sz w:val="24"/>
          <w:szCs w:val="24"/>
        </w:rPr>
        <w:t>probation notification</w:t>
      </w:r>
      <w:r w:rsidR="00C1509A" w:rsidRPr="653CE3E4">
        <w:rPr>
          <w:rFonts w:eastAsia="Times New Roman"/>
          <w:sz w:val="24"/>
          <w:szCs w:val="24"/>
        </w:rPr>
        <w:t>.</w:t>
      </w:r>
    </w:p>
    <w:p w14:paraId="244863FF" w14:textId="20B3CAD0" w:rsidR="008142CC" w:rsidRPr="004A1971" w:rsidRDefault="008142CC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u w:val="single"/>
        </w:rPr>
      </w:pP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Faculty </w:t>
      </w:r>
      <w:r w:rsidR="00654F69">
        <w:rPr>
          <w:rFonts w:eastAsia="Times New Roman" w:cstheme="minorHAnsi"/>
          <w:b/>
          <w:bCs/>
          <w:sz w:val="24"/>
          <w:szCs w:val="24"/>
          <w:u w:val="single"/>
        </w:rPr>
        <w:t xml:space="preserve">Advisor 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>Complete</w:t>
      </w:r>
      <w:r w:rsidR="003A58AC" w:rsidRPr="004A1971">
        <w:rPr>
          <w:rFonts w:eastAsia="Times New Roman" w:cstheme="minorHAnsi"/>
          <w:b/>
          <w:bCs/>
          <w:sz w:val="24"/>
          <w:szCs w:val="24"/>
          <w:u w:val="single"/>
        </w:rPr>
        <w:t>s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60EC91A4" w:rsidRPr="004A1971">
        <w:rPr>
          <w:rFonts w:eastAsia="Times New Roman" w:cstheme="minorHAnsi"/>
          <w:b/>
          <w:bCs/>
          <w:sz w:val="24"/>
          <w:szCs w:val="24"/>
          <w:u w:val="single"/>
        </w:rPr>
        <w:t>Step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>s</w:t>
      </w:r>
      <w:r w:rsidR="60EC91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1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00885987" w:rsidRPr="004A1971">
        <w:rPr>
          <w:rFonts w:eastAsia="Times New Roman" w:cstheme="minorHAnsi"/>
          <w:b/>
          <w:bCs/>
          <w:sz w:val="24"/>
          <w:szCs w:val="24"/>
          <w:u w:val="single"/>
        </w:rPr>
        <w:t>–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4</w:t>
      </w:r>
      <w:r w:rsidR="60EC91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: </w:t>
      </w:r>
    </w:p>
    <w:p w14:paraId="5A54F7DF" w14:textId="77777777" w:rsidR="008142CC" w:rsidRPr="004A1971" w:rsidRDefault="008142CC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37510243" w14:textId="2168D480" w:rsidR="60EC91A4" w:rsidRPr="004A1971" w:rsidRDefault="008142CC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1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60EC91A4" w:rsidRPr="004A1971">
        <w:rPr>
          <w:rFonts w:eastAsia="Times New Roman" w:cstheme="minorHAnsi"/>
          <w:b/>
          <w:bCs/>
          <w:sz w:val="24"/>
          <w:szCs w:val="24"/>
        </w:rPr>
        <w:t>Areas of Concern</w:t>
      </w:r>
    </w:p>
    <w:p w14:paraId="15D4B732" w14:textId="79C47BCD" w:rsidR="60EC91A4" w:rsidRPr="004A1971" w:rsidRDefault="60EC91A4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4A1971">
        <w:rPr>
          <w:rFonts w:eastAsia="Times New Roman" w:cstheme="minorHAnsi"/>
          <w:i/>
          <w:iCs/>
          <w:sz w:val="24"/>
          <w:szCs w:val="24"/>
        </w:rPr>
        <w:t>Bullet point issues and how student’s performance and</w:t>
      </w:r>
      <w:r w:rsidR="00755631">
        <w:rPr>
          <w:rFonts w:eastAsia="Times New Roman" w:cstheme="minorHAnsi"/>
          <w:i/>
          <w:iCs/>
          <w:sz w:val="24"/>
          <w:szCs w:val="24"/>
        </w:rPr>
        <w:t>/or</w:t>
      </w:r>
      <w:r w:rsidRPr="004A1971">
        <w:rPr>
          <w:rFonts w:eastAsia="Times New Roman" w:cstheme="minorHAnsi"/>
          <w:i/>
          <w:iCs/>
          <w:sz w:val="24"/>
          <w:szCs w:val="24"/>
        </w:rPr>
        <w:t xml:space="preserve"> behaviors have affected their </w:t>
      </w:r>
      <w:r w:rsidR="00E718F7" w:rsidRPr="004A1971">
        <w:rPr>
          <w:rFonts w:eastAsia="Times New Roman" w:cstheme="minorHAnsi"/>
          <w:i/>
          <w:iCs/>
          <w:sz w:val="24"/>
          <w:szCs w:val="24"/>
        </w:rPr>
        <w:t xml:space="preserve">academic or </w:t>
      </w:r>
      <w:r w:rsidRPr="004A1971">
        <w:rPr>
          <w:rFonts w:eastAsia="Times New Roman" w:cstheme="minorHAnsi"/>
          <w:i/>
          <w:iCs/>
          <w:sz w:val="24"/>
          <w:szCs w:val="24"/>
        </w:rPr>
        <w:t xml:space="preserve">research </w:t>
      </w:r>
      <w:r w:rsidR="00826AE1">
        <w:rPr>
          <w:rFonts w:eastAsia="Times New Roman" w:cstheme="minorHAnsi"/>
          <w:i/>
          <w:iCs/>
          <w:sz w:val="24"/>
          <w:szCs w:val="24"/>
        </w:rPr>
        <w:t>outcomes</w:t>
      </w:r>
      <w:r w:rsidRPr="004A1971">
        <w:rPr>
          <w:rFonts w:eastAsia="Times New Roman" w:cstheme="minorHAnsi"/>
          <w:i/>
          <w:iCs/>
          <w:sz w:val="24"/>
          <w:szCs w:val="24"/>
        </w:rPr>
        <w:t>, program milestones, and/or overall progress to completion.</w:t>
      </w:r>
    </w:p>
    <w:p w14:paraId="08AC5DCF" w14:textId="6B2A60DC" w:rsidR="00341472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53D2B9C7" w14:textId="43310AD2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B78E392" w14:textId="77BF243D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ADE2DF2" w14:textId="77777777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A701806" w14:textId="77777777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3DB4FE" w14:textId="77777777" w:rsidR="00C4315F" w:rsidRPr="004A1971" w:rsidRDefault="00C4315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1BB7B9C" w14:textId="63DCC714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2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Observations, Previous Discussions</w:t>
      </w:r>
      <w:r w:rsidR="008F4543">
        <w:rPr>
          <w:rFonts w:eastAsia="Times New Roman" w:cstheme="minorHAnsi"/>
          <w:b/>
          <w:bCs/>
          <w:sz w:val="24"/>
          <w:szCs w:val="24"/>
        </w:rPr>
        <w:t>,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or </w:t>
      </w:r>
      <w:r w:rsidR="005B3D4E" w:rsidRPr="004A1971">
        <w:rPr>
          <w:rFonts w:eastAsia="Times New Roman" w:cstheme="minorHAnsi"/>
          <w:b/>
          <w:bCs/>
          <w:sz w:val="24"/>
          <w:szCs w:val="24"/>
        </w:rPr>
        <w:t>Guidance</w:t>
      </w:r>
    </w:p>
    <w:p w14:paraId="532E8005" w14:textId="2E1A7CA5" w:rsidR="60EC91A4" w:rsidRPr="004A1971" w:rsidRDefault="60EC91A4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4A1971">
        <w:rPr>
          <w:rFonts w:eastAsia="Times New Roman" w:cstheme="minorHAnsi"/>
          <w:i/>
          <w:iCs/>
          <w:sz w:val="24"/>
          <w:szCs w:val="24"/>
        </w:rPr>
        <w:t xml:space="preserve">Recap dates/times </w:t>
      </w:r>
      <w:r w:rsidR="006A0A75">
        <w:rPr>
          <w:rFonts w:eastAsia="Times New Roman" w:cstheme="minorHAnsi"/>
          <w:i/>
          <w:iCs/>
          <w:sz w:val="24"/>
          <w:szCs w:val="24"/>
        </w:rPr>
        <w:t xml:space="preserve">when </w:t>
      </w:r>
      <w:r w:rsidR="00E718F7" w:rsidRPr="004A1971">
        <w:rPr>
          <w:rFonts w:eastAsia="Times New Roman" w:cstheme="minorHAnsi"/>
          <w:i/>
          <w:iCs/>
          <w:sz w:val="24"/>
          <w:szCs w:val="24"/>
        </w:rPr>
        <w:t>issues were</w:t>
      </w:r>
      <w:r w:rsidRPr="004A1971">
        <w:rPr>
          <w:rFonts w:eastAsia="Times New Roman" w:cstheme="minorHAnsi"/>
          <w:i/>
          <w:iCs/>
          <w:sz w:val="24"/>
          <w:szCs w:val="24"/>
        </w:rPr>
        <w:t xml:space="preserve"> addressed in the recent/relevant past. Reference previous documents when applicable.</w:t>
      </w:r>
    </w:p>
    <w:p w14:paraId="039B43A8" w14:textId="56554F76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6BC3AB18" w14:textId="5712DEA8" w:rsidR="00341472" w:rsidRPr="004A1971" w:rsidRDefault="00341472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9F4A588" w14:textId="2C28E732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83A4494" w14:textId="2E65AC52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D90955E" w14:textId="7EBEE6E0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CAC1442" w14:textId="709235F7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8FD61AD" w14:textId="77777777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F4CE48F" w14:textId="7FA79216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56679A9E" w14:textId="4C29394C" w:rsidR="006A0A75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3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="000C59DD" w:rsidRPr="004A197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Improvement Goals</w:t>
      </w:r>
    </w:p>
    <w:p w14:paraId="410DE644" w14:textId="216E2F86" w:rsidR="60EC91A4" w:rsidRPr="00D217D9" w:rsidRDefault="00905278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D217D9">
        <w:rPr>
          <w:rFonts w:eastAsia="Times New Roman" w:cstheme="minorHAnsi"/>
          <w:i/>
          <w:iCs/>
          <w:sz w:val="24"/>
          <w:szCs w:val="24"/>
        </w:rPr>
        <w:t>List g</w:t>
      </w:r>
      <w:r w:rsidR="00C4315F" w:rsidRPr="00D217D9">
        <w:rPr>
          <w:rFonts w:eastAsia="Times New Roman" w:cstheme="minorHAnsi"/>
          <w:i/>
          <w:iCs/>
          <w:sz w:val="24"/>
          <w:szCs w:val="24"/>
        </w:rPr>
        <w:t>oals</w:t>
      </w:r>
      <w:r w:rsidR="60EC91A4" w:rsidRPr="00D217D9">
        <w:rPr>
          <w:rFonts w:eastAsia="Times New Roman" w:cstheme="minorHAnsi"/>
          <w:i/>
          <w:iCs/>
          <w:sz w:val="24"/>
          <w:szCs w:val="24"/>
        </w:rPr>
        <w:t xml:space="preserve"> related to areas of concern to be improved and addressed</w:t>
      </w:r>
      <w:r w:rsidR="006A0A75" w:rsidRPr="00D217D9">
        <w:rPr>
          <w:rFonts w:eastAsia="Times New Roman" w:cstheme="minorHAnsi"/>
          <w:i/>
          <w:iCs/>
          <w:sz w:val="24"/>
          <w:szCs w:val="24"/>
        </w:rPr>
        <w:t>.</w:t>
      </w:r>
    </w:p>
    <w:p w14:paraId="2E50EB04" w14:textId="77777777" w:rsidR="00C4315F" w:rsidRPr="004A1971" w:rsidRDefault="00C4315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433"/>
        <w:gridCol w:w="8907"/>
      </w:tblGrid>
      <w:tr w:rsidR="4AA55990" w:rsidRPr="004A1971" w14:paraId="2467F751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743F45" w14:textId="1D001E6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230DD2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1DDCC94" w14:textId="3310BCAD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5EA8AFEE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55BFD7" w14:textId="11AB5EC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99462A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3197CC4E" w14:textId="6FD5E403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6AC2021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83AC32" w14:textId="27153461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A4B17A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5645BA63" w14:textId="4225BBDC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1117C465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A0BFE1" w14:textId="7F46AB0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E07B48" w14:textId="44D2B6AB" w:rsidR="4AA55990" w:rsidRPr="004A1971" w:rsidRDefault="4AA55990" w:rsidP="00F5614B">
            <w:pPr>
              <w:tabs>
                <w:tab w:val="left" w:pos="7865"/>
                <w:tab w:val="right" w:pos="8691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B1884">
              <w:rPr>
                <w:rFonts w:eastAsia="Times New Roman" w:cstheme="minorHAnsi"/>
                <w:sz w:val="24"/>
                <w:szCs w:val="24"/>
              </w:rPr>
              <w:tab/>
            </w:r>
            <w:r w:rsidR="00F5614B">
              <w:rPr>
                <w:rFonts w:eastAsia="Times New Roman" w:cstheme="minorHAnsi"/>
                <w:sz w:val="24"/>
                <w:szCs w:val="24"/>
              </w:rPr>
              <w:tab/>
            </w:r>
          </w:p>
          <w:p w14:paraId="0D738999" w14:textId="153964E6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FDCAC51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C2B5C5" w14:textId="7667204D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lastRenderedPageBreak/>
              <w:t>5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18839F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35999013" w14:textId="4EC3E097" w:rsidR="00C4315F" w:rsidRPr="004A1971" w:rsidRDefault="00755631" w:rsidP="00755631">
            <w:pPr>
              <w:tabs>
                <w:tab w:val="left" w:pos="7981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</w:tr>
    </w:tbl>
    <w:p w14:paraId="30A7B073" w14:textId="437F9A6B" w:rsidR="003A58AC" w:rsidRPr="004A1971" w:rsidRDefault="60EC91A4" w:rsidP="000C59DD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653CE3E4">
        <w:rPr>
          <w:rFonts w:eastAsia="Times New Roman"/>
          <w:b/>
          <w:bCs/>
          <w:sz w:val="24"/>
          <w:szCs w:val="24"/>
        </w:rPr>
        <w:t xml:space="preserve"> </w:t>
      </w:r>
    </w:p>
    <w:p w14:paraId="50417266" w14:textId="2F2972CE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3D5A2EC8" w14:textId="3110F386" w:rsidR="0089415F" w:rsidRDefault="000C59DD" w:rsidP="000C59DD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4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 Advisor </w:t>
      </w:r>
      <w:r w:rsidR="00526F96" w:rsidRPr="004A1971">
        <w:rPr>
          <w:rFonts w:eastAsia="Times New Roman" w:cstheme="minorHAnsi"/>
          <w:b/>
          <w:bCs/>
          <w:sz w:val="24"/>
          <w:szCs w:val="24"/>
        </w:rPr>
        <w:t xml:space="preserve">Overall </w:t>
      </w:r>
      <w:r w:rsidRPr="004A1971">
        <w:rPr>
          <w:rFonts w:eastAsia="Times New Roman" w:cstheme="minorHAnsi"/>
          <w:b/>
          <w:bCs/>
          <w:sz w:val="24"/>
          <w:szCs w:val="24"/>
        </w:rPr>
        <w:t>Expectations</w:t>
      </w:r>
    </w:p>
    <w:p w14:paraId="35C3F4F9" w14:textId="710A2721" w:rsidR="000C59DD" w:rsidRPr="00B15EC9" w:rsidRDefault="0089415F" w:rsidP="000C59DD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b/>
          <w:bCs/>
          <w:i/>
          <w:iCs/>
          <w:sz w:val="24"/>
          <w:szCs w:val="24"/>
        </w:rPr>
        <w:t>List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 performance standards </w:t>
      </w:r>
      <w:r w:rsidRPr="00B15EC9">
        <w:rPr>
          <w:rFonts w:eastAsia="Times New Roman" w:cstheme="minorHAnsi"/>
          <w:i/>
          <w:iCs/>
          <w:sz w:val="24"/>
          <w:szCs w:val="24"/>
        </w:rPr>
        <w:t xml:space="preserve">that 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must be accomplished </w:t>
      </w:r>
      <w:proofErr w:type="gramStart"/>
      <w:r w:rsidR="007D1955">
        <w:rPr>
          <w:rFonts w:eastAsia="Times New Roman" w:cstheme="minorHAnsi"/>
          <w:i/>
          <w:iCs/>
          <w:sz w:val="24"/>
          <w:szCs w:val="24"/>
        </w:rPr>
        <w:t xml:space="preserve">in order 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>to</w:t>
      </w:r>
      <w:proofErr w:type="gramEnd"/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 demonstrate progress towards </w:t>
      </w:r>
      <w:r w:rsidR="00377DAF" w:rsidRPr="00B15EC9">
        <w:rPr>
          <w:rFonts w:eastAsia="Times New Roman" w:cstheme="minorHAnsi"/>
          <w:i/>
          <w:iCs/>
          <w:sz w:val="24"/>
          <w:szCs w:val="24"/>
        </w:rPr>
        <w:t xml:space="preserve">the 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achievement of each </w:t>
      </w:r>
      <w:r w:rsidR="00526F96" w:rsidRPr="00B15EC9">
        <w:rPr>
          <w:rFonts w:eastAsia="Times New Roman" w:cstheme="minorHAnsi"/>
          <w:i/>
          <w:iCs/>
          <w:sz w:val="24"/>
          <w:szCs w:val="24"/>
        </w:rPr>
        <w:t>i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>mprovement goal</w:t>
      </w:r>
      <w:r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3999BD96" w14:textId="77777777" w:rsidR="000C59DD" w:rsidRPr="004A1971" w:rsidRDefault="000C59DD" w:rsidP="000C59D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tbl>
      <w:tblPr>
        <w:tblW w:w="5000" w:type="pct"/>
        <w:tblLook w:val="06A0" w:firstRow="1" w:lastRow="0" w:firstColumn="1" w:lastColumn="0" w:noHBand="1" w:noVBand="1"/>
      </w:tblPr>
      <w:tblGrid>
        <w:gridCol w:w="439"/>
        <w:gridCol w:w="8901"/>
      </w:tblGrid>
      <w:tr w:rsidR="000C59DD" w:rsidRPr="004A1971" w14:paraId="524AB388" w14:textId="77777777" w:rsidTr="00C90595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0B081F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4364ED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5883C5DE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0C59DD" w:rsidRPr="004A1971" w14:paraId="27F64CAD" w14:textId="77777777" w:rsidTr="00C90595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D6591A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24F51D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CDC3BFD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C59DD" w:rsidRPr="004A1971" w14:paraId="7F6E6352" w14:textId="77777777" w:rsidTr="00C90595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E854C0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0823AB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D4D0966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C59DD" w:rsidRPr="004A1971" w14:paraId="56575C09" w14:textId="77777777" w:rsidTr="00C90595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E535C0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4BF56C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912EE94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C59DD" w:rsidRPr="004A1971" w14:paraId="40B531E0" w14:textId="77777777" w:rsidTr="00C90595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2AEEA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5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AD4B8D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65386CDC" w14:textId="77777777" w:rsidR="000C59DD" w:rsidRPr="004A1971" w:rsidRDefault="000C59DD" w:rsidP="00C9059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AB71101" w14:textId="5ED789C1" w:rsidR="00C4315F" w:rsidRPr="004A1971" w:rsidRDefault="00C4315F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5925BF49" w14:textId="3E30C01B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D2EEAF6" w14:textId="7C39D8FB" w:rsidR="003A58AC" w:rsidRPr="004A1971" w:rsidRDefault="003A58AC" w:rsidP="003A58AC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u w:val="single"/>
        </w:rPr>
      </w:pP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Student Completes Steps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>5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>–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9 during </w:t>
      </w:r>
      <w:r w:rsidR="000C7AEF">
        <w:rPr>
          <w:rFonts w:eastAsia="Times New Roman" w:cstheme="minorHAnsi"/>
          <w:b/>
          <w:bCs/>
          <w:sz w:val="24"/>
          <w:szCs w:val="24"/>
          <w:u w:val="single"/>
        </w:rPr>
        <w:t xml:space="preserve">a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meeting with </w:t>
      </w:r>
      <w:r w:rsidR="00FE3A31">
        <w:rPr>
          <w:rFonts w:eastAsia="Times New Roman" w:cstheme="minorHAnsi"/>
          <w:b/>
          <w:bCs/>
          <w:sz w:val="24"/>
          <w:szCs w:val="24"/>
          <w:u w:val="single"/>
        </w:rPr>
        <w:t xml:space="preserve">Faculty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>Advisor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: </w:t>
      </w:r>
    </w:p>
    <w:p w14:paraId="7F8EADD4" w14:textId="08165DB2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26532692" w14:textId="2D8C1360" w:rsidR="0073466F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 xml:space="preserve">Step </w:t>
      </w:r>
      <w:r w:rsidR="006F1EA4" w:rsidRPr="004A1971">
        <w:rPr>
          <w:rFonts w:eastAsia="Times New Roman" w:cstheme="minorHAnsi"/>
          <w:b/>
          <w:bCs/>
          <w:sz w:val="24"/>
          <w:szCs w:val="24"/>
        </w:rPr>
        <w:t>5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="006F1EA4" w:rsidRPr="004A197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Activity Goals</w:t>
      </w:r>
    </w:p>
    <w:p w14:paraId="5EFD841F" w14:textId="21CE651B" w:rsidR="60EC91A4" w:rsidRPr="00B15EC9" w:rsidRDefault="0073466F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i/>
          <w:iCs/>
          <w:sz w:val="24"/>
          <w:szCs w:val="24"/>
        </w:rPr>
        <w:t>List a</w:t>
      </w:r>
      <w:r w:rsidR="00C4315F" w:rsidRPr="00B15EC9">
        <w:rPr>
          <w:rFonts w:eastAsia="Times New Roman" w:cstheme="minorHAnsi"/>
          <w:i/>
          <w:iCs/>
          <w:sz w:val="24"/>
          <w:szCs w:val="24"/>
        </w:rPr>
        <w:t>ctivities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 that will help reach each goal</w:t>
      </w:r>
      <w:r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5AE3FDA5" w14:textId="77777777" w:rsidR="00C4315F" w:rsidRPr="004A1971" w:rsidRDefault="00C4315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804"/>
        <w:gridCol w:w="5660"/>
        <w:gridCol w:w="1395"/>
        <w:gridCol w:w="1481"/>
      </w:tblGrid>
      <w:tr w:rsidR="4AA55990" w:rsidRPr="004A1971" w14:paraId="0B0E8BB3" w14:textId="77777777" w:rsidTr="00C4315F">
        <w:trPr>
          <w:trHeight w:val="885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376DE1" w14:textId="1C75529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Goal #</w:t>
            </w: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127D4A" w14:textId="16F403A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C5B785" w14:textId="226C578F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Start Date</w:t>
            </w: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E7D761" w14:textId="621CC5C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Projected Completion Date</w:t>
            </w:r>
          </w:p>
        </w:tc>
      </w:tr>
      <w:tr w:rsidR="4AA55990" w:rsidRPr="004A1971" w14:paraId="11F63BDB" w14:textId="77777777" w:rsidTr="00C4315F">
        <w:trPr>
          <w:trHeight w:val="495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7D3909" w14:textId="5C6EE4D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B033FA" w14:textId="6A8199F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12800931" w14:textId="45420643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753FC3" w14:textId="3408C9B4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6BF45B" w14:textId="18031AE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4AA55990" w:rsidRPr="004A1971" w14:paraId="77363F8E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E41DB7" w14:textId="270484DB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89D487" w14:textId="62631BC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002D847A" w14:textId="28DEB7E3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3FF5C6" w14:textId="774E515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B1C36" w14:textId="422408A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4AA55990" w:rsidRPr="004A1971" w14:paraId="5D725D37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FA2865" w14:textId="53178B8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E840FF" w14:textId="23718B1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88925" w14:textId="1E0F10A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F8359B" w14:textId="619F4E64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4AA55990" w:rsidRPr="004A1971" w14:paraId="1B371481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18874F" w14:textId="406F204D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19C06A" w14:textId="5C0AB651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CD6073" w14:textId="3E55844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604BD1" w14:textId="6BD1757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4AA55990" w:rsidRPr="004A1971" w14:paraId="53244DAD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8CB78C" w14:textId="41DE0699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BA493" w14:textId="2D00C34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F28B38" w14:textId="625A5A8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75B42D" w14:textId="06E39EE5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C9CAAA1" w14:textId="77777777" w:rsidR="0009472B" w:rsidRPr="004A1971" w:rsidRDefault="0009472B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5CFD44F9" w14:textId="56D2B4D1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E0B7739" w14:textId="77777777" w:rsidR="00060979" w:rsidRDefault="00060979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40134BEF" w14:textId="19598063" w:rsidR="5559C52A" w:rsidRDefault="5559C52A" w:rsidP="5559C52A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115A9309" w14:textId="06098E69" w:rsidR="00AD18A9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lastRenderedPageBreak/>
        <w:t xml:space="preserve">Step </w:t>
      </w:r>
      <w:r w:rsidR="00BF7EA4">
        <w:rPr>
          <w:rFonts w:eastAsia="Times New Roman" w:cstheme="minorHAnsi"/>
          <w:b/>
          <w:bCs/>
          <w:sz w:val="24"/>
          <w:szCs w:val="24"/>
        </w:rPr>
        <w:t>6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Resources/Management</w:t>
      </w:r>
    </w:p>
    <w:p w14:paraId="149D2BAD" w14:textId="5C106ECE" w:rsidR="60EC91A4" w:rsidRPr="00B15EC9" w:rsidRDefault="00BF7EA4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i/>
          <w:iCs/>
          <w:sz w:val="24"/>
          <w:szCs w:val="24"/>
        </w:rPr>
        <w:t>L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ist resources </w:t>
      </w:r>
      <w:r w:rsidRPr="00B15EC9">
        <w:rPr>
          <w:rFonts w:eastAsia="Times New Roman" w:cstheme="minorHAnsi"/>
          <w:i/>
          <w:iCs/>
          <w:sz w:val="24"/>
          <w:szCs w:val="24"/>
        </w:rPr>
        <w:t xml:space="preserve">or strategies 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>needed to aid in the completion of activit</w:t>
      </w:r>
      <w:r w:rsidR="00F441F3">
        <w:rPr>
          <w:rFonts w:eastAsia="Times New Roman" w:cstheme="minorHAnsi"/>
          <w:i/>
          <w:iCs/>
          <w:sz w:val="24"/>
          <w:szCs w:val="24"/>
        </w:rPr>
        <w:t>y goals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07EEA582" w14:textId="7D77AB26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439"/>
        <w:gridCol w:w="8901"/>
      </w:tblGrid>
      <w:tr w:rsidR="4AA55990" w:rsidRPr="004A1971" w14:paraId="30BA5B7C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486FAC" w14:textId="09D094DE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16809F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19AE939" w14:textId="226176C7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434EA2C9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7A5E37" w14:textId="05A2BAB9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F19375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E4F5D97" w14:textId="4A50FC73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47FC5A11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2FE629" w14:textId="5AA1CAE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C3EA99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A13DD3E" w14:textId="11B2B484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6474318F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A87710" w14:textId="69B77174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A0D1F3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F451277" w14:textId="6A0B9D5C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7AD0C0FB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AF7F3" w14:textId="58BCBFA2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5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80537C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E10C151" w14:textId="66A336F5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27A5CAAC" w14:textId="77777777" w:rsidR="00C4315F" w:rsidRPr="004A1971" w:rsidRDefault="00C4315F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4BFD6F6B" w14:textId="72EDDA98" w:rsidR="00C712F2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7</w:t>
      </w:r>
      <w:r w:rsidR="00290D47">
        <w:rPr>
          <w:rFonts w:eastAsia="Times New Roman" w:cstheme="minorHAnsi"/>
          <w:b/>
          <w:bCs/>
          <w:sz w:val="24"/>
          <w:szCs w:val="24"/>
        </w:rPr>
        <w:t>.</w:t>
      </w:r>
      <w:r w:rsidR="000B193C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Progress Checkpoints</w:t>
      </w:r>
    </w:p>
    <w:p w14:paraId="7F38E63D" w14:textId="57A2D63A" w:rsidR="60EC91A4" w:rsidRPr="00B15EC9" w:rsidRDefault="00C712F2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i/>
          <w:iCs/>
          <w:sz w:val="24"/>
          <w:szCs w:val="24"/>
        </w:rPr>
        <w:t>Draw up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 schedule </w:t>
      </w:r>
      <w:r w:rsidRPr="00B15EC9">
        <w:rPr>
          <w:rFonts w:eastAsia="Times New Roman" w:cstheme="minorHAnsi"/>
          <w:i/>
          <w:iCs/>
          <w:sz w:val="24"/>
          <w:szCs w:val="24"/>
        </w:rPr>
        <w:t xml:space="preserve">to be used 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throughout the </w:t>
      </w:r>
      <w:r w:rsidR="00EA0D74" w:rsidRPr="00B15EC9">
        <w:rPr>
          <w:rFonts w:eastAsia="Times New Roman" w:cstheme="minorHAnsi"/>
          <w:i/>
          <w:iCs/>
          <w:sz w:val="24"/>
          <w:szCs w:val="24"/>
        </w:rPr>
        <w:t>term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 to evaluate your progress in meeting your activit</w:t>
      </w:r>
      <w:r w:rsidR="00F222F5" w:rsidRPr="00B15EC9">
        <w:rPr>
          <w:rFonts w:eastAsia="Times New Roman" w:cstheme="minorHAnsi"/>
          <w:i/>
          <w:iCs/>
          <w:sz w:val="24"/>
          <w:szCs w:val="24"/>
        </w:rPr>
        <w:t>y goals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6284B1A5" w14:textId="503E2ADD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tbl>
      <w:tblPr>
        <w:tblW w:w="5000" w:type="pct"/>
        <w:tblLook w:val="06A0" w:firstRow="1" w:lastRow="0" w:firstColumn="1" w:lastColumn="0" w:noHBand="1" w:noVBand="1"/>
      </w:tblPr>
      <w:tblGrid>
        <w:gridCol w:w="806"/>
        <w:gridCol w:w="1674"/>
        <w:gridCol w:w="1405"/>
        <w:gridCol w:w="2227"/>
        <w:gridCol w:w="1614"/>
        <w:gridCol w:w="1614"/>
      </w:tblGrid>
      <w:tr w:rsidR="4AA55990" w:rsidRPr="004A1971" w14:paraId="1829CC05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8817AD" w14:textId="41FB8508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Goal #</w:t>
            </w: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51887" w14:textId="330C4A8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4A6DC0" w14:textId="7C481ADC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Checkpoint Date</w:t>
            </w: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C5B8EA" w14:textId="2061352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Type of Follow-up</w:t>
            </w:r>
          </w:p>
          <w:p w14:paraId="2408070D" w14:textId="33CF1E6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(call/meeting/email)</w:t>
            </w: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1E5A2C" w14:textId="3468D379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Progress Expected</w:t>
            </w: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EE59E0" w14:textId="38AD0776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Notes</w:t>
            </w:r>
          </w:p>
        </w:tc>
      </w:tr>
      <w:tr w:rsidR="4AA55990" w:rsidRPr="004A1971" w14:paraId="67A0CC82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3AFC2F" w14:textId="711C1F2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03B37EEC" w14:textId="5EE4FA9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20525" w14:textId="116DFC1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1B58F2" w14:textId="436C257E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851E3" w14:textId="26E71C48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5A35DB" w14:textId="0B34B0E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8D35C" w14:textId="7F7350FA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48C4B2D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ECDDB3" w14:textId="05F67678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26A2136F" w14:textId="5B2B7F9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BD9F2D" w14:textId="2ECA547E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8DE2F" w14:textId="231825B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4AAEA7" w14:textId="706AA87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2E6D8" w14:textId="46CD49F9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D5DB4C" w14:textId="4C9BBB9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646C11D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CCCEB5" w14:textId="0D78331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02E90047" w14:textId="574C219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78E358" w14:textId="1EB2695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BA856D" w14:textId="3D7FF84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47D88" w14:textId="7163EB0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88A3B8" w14:textId="213C000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3AF542" w14:textId="15D8CA1B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3F98E56" w14:textId="1AE61A6D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65FD94AF">
        <w:rPr>
          <w:rFonts w:eastAsia="Times New Roman"/>
          <w:b/>
          <w:bCs/>
          <w:sz w:val="24"/>
          <w:szCs w:val="24"/>
        </w:rPr>
        <w:t xml:space="preserve"> </w:t>
      </w:r>
    </w:p>
    <w:p w14:paraId="6A1F36AA" w14:textId="55B5C00C" w:rsidR="00B843E2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8</w:t>
      </w:r>
      <w:r w:rsidR="00072288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Updates</w:t>
      </w:r>
    </w:p>
    <w:p w14:paraId="0532854F" w14:textId="1E77F27F" w:rsidR="60EC91A4" w:rsidRPr="00F9112C" w:rsidRDefault="00B843E2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F9112C">
        <w:rPr>
          <w:rFonts w:eastAsia="Times New Roman" w:cstheme="minorHAnsi"/>
          <w:i/>
          <w:iCs/>
          <w:sz w:val="24"/>
          <w:szCs w:val="24"/>
        </w:rPr>
        <w:t>Draw up schedule to</w:t>
      </w:r>
      <w:r w:rsidR="60EC91A4" w:rsidRPr="00F9112C">
        <w:rPr>
          <w:rFonts w:eastAsia="Times New Roman" w:cstheme="minorHAnsi"/>
          <w:i/>
          <w:iCs/>
          <w:sz w:val="24"/>
          <w:szCs w:val="24"/>
        </w:rPr>
        <w:t xml:space="preserve"> receive feedback on your progress </w:t>
      </w:r>
      <w:r w:rsidRPr="00F9112C">
        <w:rPr>
          <w:rFonts w:eastAsia="Times New Roman" w:cstheme="minorHAnsi"/>
          <w:i/>
          <w:iCs/>
          <w:sz w:val="24"/>
          <w:szCs w:val="24"/>
        </w:rPr>
        <w:t>in meeting your activity goals</w:t>
      </w:r>
      <w:r w:rsidR="00C764F3" w:rsidRPr="00F9112C">
        <w:rPr>
          <w:rFonts w:eastAsia="Times New Roman" w:cstheme="minorHAnsi"/>
          <w:i/>
          <w:iCs/>
          <w:sz w:val="24"/>
          <w:szCs w:val="24"/>
        </w:rPr>
        <w:t>.</w:t>
      </w:r>
    </w:p>
    <w:p w14:paraId="1D2795C2" w14:textId="77777777" w:rsidR="00341472" w:rsidRPr="004A1971" w:rsidRDefault="00341472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1373"/>
        <w:gridCol w:w="3491"/>
        <w:gridCol w:w="2507"/>
        <w:gridCol w:w="1969"/>
      </w:tblGrid>
      <w:tr w:rsidR="4AA55990" w:rsidRPr="004A1971" w14:paraId="3553F5B7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997810" w14:textId="60B429C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Date Scheduled</w:t>
            </w: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B6282F" w14:textId="61F0A99B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FBD89" w14:textId="795419A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Conducted By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0718D" w14:textId="4DA64AE1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Completion Date</w:t>
            </w:r>
          </w:p>
        </w:tc>
      </w:tr>
      <w:tr w:rsidR="4AA55990" w:rsidRPr="004A1971" w14:paraId="04AFA9BE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84A8C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3BFEE806" w14:textId="12A8FCD6" w:rsidR="00341472" w:rsidRPr="004A1971" w:rsidRDefault="00341472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3ED5ED" w14:textId="46DFD73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3E731" w14:textId="277BFB1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CE7B44" w14:textId="003EB8C1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4AA55990" w:rsidRPr="004A1971" w14:paraId="18A77FAA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0FD9A6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6A79A89A" w14:textId="0B50CE87" w:rsidR="00341472" w:rsidRPr="004A1971" w:rsidRDefault="00341472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1DFDE3" w14:textId="261151E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F01F4C" w14:textId="1010E55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9BF9DA" w14:textId="436C061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4AA55990" w:rsidRPr="004A1971" w14:paraId="2F31D32C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17AF78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5BCE86C8" w14:textId="191D8F85" w:rsidR="00341472" w:rsidRPr="004A1971" w:rsidRDefault="00341472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16F77B" w14:textId="6867736E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64A851" w14:textId="254362E8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2ED036" w14:textId="149CD4B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</w:tbl>
    <w:p w14:paraId="6CFDF4CA" w14:textId="77777777" w:rsidR="00341472" w:rsidRPr="004A1971" w:rsidRDefault="00341472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4E7889E" w14:textId="33215DE7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1F0DB161" w14:textId="77777777" w:rsidR="00B1417C" w:rsidRDefault="00B1417C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0D6D2B9E" w14:textId="77777777" w:rsidR="00B1417C" w:rsidRDefault="00B1417C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51C25E1" w14:textId="4A0CE6DD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lastRenderedPageBreak/>
        <w:t>Step 9</w:t>
      </w:r>
      <w:r w:rsidR="00840CA8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Timeline for Improvement, Consequences</w:t>
      </w:r>
      <w:r w:rsidR="006F2583">
        <w:rPr>
          <w:rFonts w:eastAsia="Times New Roman" w:cstheme="minorHAnsi"/>
          <w:b/>
          <w:bCs/>
          <w:sz w:val="24"/>
          <w:szCs w:val="24"/>
        </w:rPr>
        <w:t>, and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Expectations</w:t>
      </w:r>
    </w:p>
    <w:p w14:paraId="004DD08E" w14:textId="77777777" w:rsidR="006F2583" w:rsidRDefault="006F2583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F391ABC" w14:textId="4D8C6A9F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>Effective immediately, you are placed on a</w:t>
      </w:r>
      <w:r w:rsidR="00EA0D74">
        <w:rPr>
          <w:rFonts w:eastAsia="Times New Roman" w:cstheme="minorHAnsi"/>
          <w:sz w:val="24"/>
          <w:szCs w:val="24"/>
        </w:rPr>
        <w:t xml:space="preserve">n </w:t>
      </w:r>
      <w:r w:rsidR="00363FD5">
        <w:rPr>
          <w:rFonts w:eastAsia="Times New Roman" w:cstheme="minorHAnsi"/>
          <w:sz w:val="24"/>
          <w:szCs w:val="24"/>
        </w:rPr>
        <w:t>Academic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341472" w:rsidRPr="004A1971">
        <w:rPr>
          <w:rFonts w:eastAsia="Times New Roman" w:cstheme="minorHAnsi"/>
          <w:sz w:val="24"/>
          <w:szCs w:val="24"/>
        </w:rPr>
        <w:t>P</w:t>
      </w:r>
      <w:r w:rsidRPr="004A1971">
        <w:rPr>
          <w:rFonts w:eastAsia="Times New Roman" w:cstheme="minorHAnsi"/>
          <w:sz w:val="24"/>
          <w:szCs w:val="24"/>
        </w:rPr>
        <w:t xml:space="preserve">erformance </w:t>
      </w:r>
      <w:r w:rsidR="00341472" w:rsidRPr="004A1971">
        <w:rPr>
          <w:rFonts w:eastAsia="Times New Roman" w:cstheme="minorHAnsi"/>
          <w:sz w:val="24"/>
          <w:szCs w:val="24"/>
        </w:rPr>
        <w:t>I</w:t>
      </w:r>
      <w:r w:rsidRPr="004A1971">
        <w:rPr>
          <w:rFonts w:eastAsia="Times New Roman" w:cstheme="minorHAnsi"/>
          <w:sz w:val="24"/>
          <w:szCs w:val="24"/>
        </w:rPr>
        <w:t xml:space="preserve">mprovement </w:t>
      </w:r>
      <w:r w:rsidR="00341472" w:rsidRPr="004A1971">
        <w:rPr>
          <w:rFonts w:eastAsia="Times New Roman" w:cstheme="minorHAnsi"/>
          <w:sz w:val="24"/>
          <w:szCs w:val="24"/>
        </w:rPr>
        <w:t>P</w:t>
      </w:r>
      <w:r w:rsidRPr="004A1971">
        <w:rPr>
          <w:rFonts w:eastAsia="Times New Roman" w:cstheme="minorHAnsi"/>
          <w:sz w:val="24"/>
          <w:szCs w:val="24"/>
        </w:rPr>
        <w:t>lan</w:t>
      </w:r>
      <w:r w:rsidR="00363FD5">
        <w:rPr>
          <w:rFonts w:eastAsia="Times New Roman" w:cstheme="minorHAnsi"/>
          <w:sz w:val="24"/>
          <w:szCs w:val="24"/>
        </w:rPr>
        <w:t xml:space="preserve">. </w:t>
      </w:r>
      <w:r w:rsidR="00DC19F2">
        <w:rPr>
          <w:rFonts w:eastAsia="Times New Roman" w:cstheme="minorHAnsi"/>
          <w:sz w:val="24"/>
          <w:szCs w:val="24"/>
        </w:rPr>
        <w:t>You will be expected to make regular progress on the plan outlined above during this tim</w:t>
      </w:r>
      <w:r w:rsidRPr="004A1971">
        <w:rPr>
          <w:rFonts w:eastAsia="Times New Roman" w:cstheme="minorHAnsi"/>
          <w:sz w:val="24"/>
          <w:szCs w:val="24"/>
        </w:rPr>
        <w:t xml:space="preserve">e. Failure to meet these expectations </w:t>
      </w:r>
      <w:r w:rsidR="00363FD5">
        <w:rPr>
          <w:rFonts w:eastAsia="Times New Roman" w:cstheme="minorHAnsi"/>
          <w:sz w:val="24"/>
          <w:szCs w:val="24"/>
        </w:rPr>
        <w:t>may</w:t>
      </w:r>
      <w:r w:rsidRPr="004A1971">
        <w:rPr>
          <w:rFonts w:eastAsia="Times New Roman" w:cstheme="minorHAnsi"/>
          <w:sz w:val="24"/>
          <w:szCs w:val="24"/>
        </w:rPr>
        <w:t xml:space="preserve"> result in an ‘Unsatisfactory’ </w:t>
      </w:r>
      <w:r w:rsidR="00D66C45">
        <w:rPr>
          <w:rFonts w:eastAsia="Times New Roman" w:cstheme="minorHAnsi"/>
          <w:sz w:val="24"/>
          <w:szCs w:val="24"/>
        </w:rPr>
        <w:t>grad</w:t>
      </w:r>
      <w:r w:rsidR="006234EB">
        <w:rPr>
          <w:rFonts w:eastAsia="Times New Roman" w:cstheme="minorHAnsi"/>
          <w:sz w:val="24"/>
          <w:szCs w:val="24"/>
        </w:rPr>
        <w:t>e</w:t>
      </w:r>
      <w:r w:rsidR="00D66C45">
        <w:rPr>
          <w:rFonts w:eastAsia="Times New Roman" w:cstheme="minorHAnsi"/>
          <w:sz w:val="24"/>
          <w:szCs w:val="24"/>
        </w:rPr>
        <w:t xml:space="preserve"> or further dis</w:t>
      </w:r>
      <w:r w:rsidR="006234EB">
        <w:rPr>
          <w:rFonts w:eastAsia="Times New Roman" w:cstheme="minorHAnsi"/>
          <w:sz w:val="24"/>
          <w:szCs w:val="24"/>
        </w:rPr>
        <w:t>ciplina</w:t>
      </w:r>
      <w:r w:rsidR="00D66C45">
        <w:rPr>
          <w:rFonts w:eastAsia="Times New Roman" w:cstheme="minorHAnsi"/>
          <w:sz w:val="24"/>
          <w:szCs w:val="24"/>
        </w:rPr>
        <w:t>ry actions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DF4C32">
        <w:rPr>
          <w:rFonts w:eastAsia="Times New Roman" w:cstheme="minorHAnsi"/>
          <w:sz w:val="24"/>
          <w:szCs w:val="24"/>
        </w:rPr>
        <w:t>to</w:t>
      </w:r>
      <w:r w:rsidRPr="004A1971">
        <w:rPr>
          <w:rFonts w:eastAsia="Times New Roman" w:cstheme="minorHAnsi"/>
          <w:sz w:val="24"/>
          <w:szCs w:val="24"/>
        </w:rPr>
        <w:t xml:space="preserve"> be appli</w:t>
      </w:r>
      <w:r w:rsidR="00DC70BF">
        <w:rPr>
          <w:rFonts w:eastAsia="Times New Roman" w:cstheme="minorHAnsi"/>
          <w:sz w:val="24"/>
          <w:szCs w:val="24"/>
        </w:rPr>
        <w:t>ed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D66C45">
        <w:rPr>
          <w:rFonts w:eastAsia="Times New Roman" w:cstheme="minorHAnsi"/>
          <w:sz w:val="24"/>
          <w:szCs w:val="24"/>
        </w:rPr>
        <w:t xml:space="preserve">as </w:t>
      </w:r>
      <w:r w:rsidR="006234EB">
        <w:rPr>
          <w:rFonts w:eastAsia="Times New Roman" w:cstheme="minorHAnsi"/>
          <w:sz w:val="24"/>
          <w:szCs w:val="24"/>
        </w:rPr>
        <w:t xml:space="preserve">outlined </w:t>
      </w:r>
      <w:r w:rsidRPr="004A1971">
        <w:rPr>
          <w:rFonts w:eastAsia="Times New Roman" w:cstheme="minorHAnsi"/>
          <w:sz w:val="24"/>
          <w:szCs w:val="24"/>
        </w:rPr>
        <w:t>under the program policies</w:t>
      </w:r>
      <w:r w:rsidR="00341472" w:rsidRPr="004A1971">
        <w:rPr>
          <w:rFonts w:eastAsia="Times New Roman" w:cstheme="minorHAnsi"/>
          <w:sz w:val="24"/>
          <w:szCs w:val="24"/>
        </w:rPr>
        <w:t xml:space="preserve"> and </w:t>
      </w:r>
      <w:r w:rsidR="00DC70BF">
        <w:rPr>
          <w:rFonts w:eastAsia="Times New Roman" w:cstheme="minorHAnsi"/>
          <w:sz w:val="24"/>
          <w:szCs w:val="24"/>
        </w:rPr>
        <w:t>LGS</w:t>
      </w:r>
      <w:r w:rsidR="00341472" w:rsidRPr="004A1971">
        <w:rPr>
          <w:rFonts w:eastAsia="Times New Roman" w:cstheme="minorHAnsi"/>
          <w:sz w:val="24"/>
          <w:szCs w:val="24"/>
        </w:rPr>
        <w:t xml:space="preserve"> handbook</w:t>
      </w:r>
      <w:r w:rsidRPr="004A1971">
        <w:rPr>
          <w:rFonts w:eastAsia="Times New Roman" w:cstheme="minorHAnsi"/>
          <w:sz w:val="24"/>
          <w:szCs w:val="24"/>
        </w:rPr>
        <w:t>.</w:t>
      </w:r>
    </w:p>
    <w:p w14:paraId="762D2C1C" w14:textId="77777777" w:rsidR="00341472" w:rsidRPr="004A1971" w:rsidRDefault="00341472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DD4B2D9" w14:textId="1EE32916" w:rsidR="00C24973" w:rsidRDefault="00DC70B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ogether we can work</w:t>
      </w:r>
      <w:r w:rsidR="60EC91A4" w:rsidRPr="004A1971">
        <w:rPr>
          <w:rFonts w:eastAsia="Times New Roman" w:cstheme="minorHAnsi"/>
          <w:sz w:val="24"/>
          <w:szCs w:val="24"/>
        </w:rPr>
        <w:t xml:space="preserve"> to improve performance and aid in </w:t>
      </w:r>
      <w:r w:rsidR="00DF4C32">
        <w:rPr>
          <w:rFonts w:eastAsia="Times New Roman" w:cstheme="minorHAnsi"/>
          <w:sz w:val="24"/>
          <w:szCs w:val="24"/>
        </w:rPr>
        <w:t>student</w:t>
      </w:r>
      <w:r w:rsidR="60EC91A4" w:rsidRPr="004A1971">
        <w:rPr>
          <w:rFonts w:eastAsia="Times New Roman" w:cstheme="minorHAnsi"/>
          <w:sz w:val="24"/>
          <w:szCs w:val="24"/>
        </w:rPr>
        <w:t xml:space="preserve"> success. </w:t>
      </w:r>
    </w:p>
    <w:p w14:paraId="723D6788" w14:textId="77777777" w:rsidR="00377DAF" w:rsidRPr="004A1971" w:rsidRDefault="00377DA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8F4CB8" w14:textId="3F79BDD1" w:rsidR="60EC91A4" w:rsidRPr="004A1971" w:rsidRDefault="00E02DD9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e</w:t>
      </w:r>
      <w:r w:rsidR="60EC91A4" w:rsidRPr="004A1971">
        <w:rPr>
          <w:rFonts w:eastAsia="Times New Roman" w:cstheme="minorHAnsi"/>
          <w:sz w:val="24"/>
          <w:szCs w:val="24"/>
        </w:rPr>
        <w:t xml:space="preserve"> agree to the above expectations and understand the consequences if expectations</w:t>
      </w:r>
      <w:r>
        <w:rPr>
          <w:rFonts w:eastAsia="Times New Roman" w:cstheme="minorHAnsi"/>
          <w:sz w:val="24"/>
          <w:szCs w:val="24"/>
        </w:rPr>
        <w:t xml:space="preserve"> are not met</w:t>
      </w:r>
      <w:r w:rsidR="60EC91A4" w:rsidRPr="004A1971">
        <w:rPr>
          <w:rFonts w:eastAsia="Times New Roman" w:cstheme="minorHAnsi"/>
          <w:sz w:val="24"/>
          <w:szCs w:val="24"/>
        </w:rPr>
        <w:t>.</w:t>
      </w:r>
    </w:p>
    <w:p w14:paraId="0AAD2487" w14:textId="6E9C4EDA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45C5F73E" w14:textId="4E6C4E3B" w:rsidR="00E02DD9" w:rsidRDefault="00E02DD9" w:rsidP="653CE3E4">
      <w:pPr>
        <w:spacing w:after="0" w:line="240" w:lineRule="auto"/>
        <w:rPr>
          <w:rFonts w:eastAsia="Times New Roman"/>
          <w:sz w:val="24"/>
          <w:szCs w:val="24"/>
        </w:rPr>
      </w:pPr>
      <w:r w:rsidRPr="653CE3E4">
        <w:rPr>
          <w:rFonts w:eastAsia="Times New Roman"/>
          <w:sz w:val="24"/>
          <w:szCs w:val="24"/>
        </w:rPr>
        <w:t>Advisor Name</w:t>
      </w:r>
      <w:r w:rsidR="000C7AEF" w:rsidRPr="653CE3E4">
        <w:rPr>
          <w:rFonts w:eastAsia="Times New Roman"/>
          <w:sz w:val="24"/>
          <w:szCs w:val="24"/>
        </w:rPr>
        <w:t xml:space="preserve">: </w:t>
      </w:r>
      <w:r w:rsidR="00C1509A" w:rsidRPr="653CE3E4">
        <w:rPr>
          <w:rFonts w:eastAsia="Times New Roman"/>
          <w:sz w:val="24"/>
          <w:szCs w:val="24"/>
        </w:rPr>
        <w:t>__________________________</w:t>
      </w:r>
      <w:r w:rsidR="000C7AEF" w:rsidRPr="653CE3E4">
        <w:rPr>
          <w:rFonts w:eastAsia="Times New Roman"/>
          <w:sz w:val="24"/>
          <w:szCs w:val="24"/>
        </w:rPr>
        <w:t xml:space="preserve"> </w:t>
      </w:r>
      <w:r>
        <w:tab/>
      </w:r>
      <w:r>
        <w:tab/>
      </w:r>
      <w:r>
        <w:tab/>
      </w:r>
      <w:r w:rsidR="000C7AEF" w:rsidRPr="653CE3E4">
        <w:rPr>
          <w:rFonts w:eastAsia="Times New Roman"/>
          <w:sz w:val="24"/>
          <w:szCs w:val="24"/>
        </w:rPr>
        <w:t>Date:</w:t>
      </w:r>
      <w:r w:rsidR="00C1509A" w:rsidRPr="653CE3E4">
        <w:rPr>
          <w:rFonts w:eastAsia="Times New Roman"/>
          <w:sz w:val="24"/>
          <w:szCs w:val="24"/>
        </w:rPr>
        <w:t xml:space="preserve"> _________________</w:t>
      </w:r>
    </w:p>
    <w:p w14:paraId="3BEC8355" w14:textId="0F62ED03" w:rsidR="653CE3E4" w:rsidRDefault="653CE3E4" w:rsidP="653CE3E4">
      <w:pPr>
        <w:spacing w:after="0" w:line="240" w:lineRule="auto"/>
        <w:rPr>
          <w:rFonts w:eastAsia="Times New Roman"/>
          <w:sz w:val="24"/>
          <w:szCs w:val="24"/>
        </w:rPr>
      </w:pPr>
    </w:p>
    <w:p w14:paraId="39F33656" w14:textId="3CE12878" w:rsidR="00F00103" w:rsidRDefault="000C7AEF" w:rsidP="653CE3E4">
      <w:pPr>
        <w:spacing w:after="0" w:line="240" w:lineRule="auto"/>
        <w:rPr>
          <w:rFonts w:eastAsia="Times New Roman"/>
          <w:b/>
          <w:bCs/>
          <w:i/>
          <w:iCs/>
          <w:u w:val="single"/>
        </w:rPr>
      </w:pPr>
      <w:r w:rsidRPr="653CE3E4">
        <w:rPr>
          <w:rFonts w:eastAsia="Times New Roman"/>
          <w:sz w:val="24"/>
          <w:szCs w:val="24"/>
        </w:rPr>
        <w:t xml:space="preserve">Student Name: </w:t>
      </w:r>
      <w:r w:rsidR="00C1509A" w:rsidRPr="653CE3E4">
        <w:rPr>
          <w:rFonts w:eastAsia="Times New Roman"/>
          <w:sz w:val="24"/>
          <w:szCs w:val="24"/>
        </w:rPr>
        <w:t>__________________________</w:t>
      </w:r>
      <w:r w:rsidR="007C0290">
        <w:tab/>
      </w:r>
      <w:r w:rsidR="007C0290">
        <w:tab/>
      </w:r>
      <w:r w:rsidR="007C0290">
        <w:tab/>
      </w:r>
      <w:r w:rsidRPr="653CE3E4">
        <w:rPr>
          <w:rFonts w:eastAsia="Times New Roman"/>
          <w:sz w:val="24"/>
          <w:szCs w:val="24"/>
        </w:rPr>
        <w:t xml:space="preserve">Date: </w:t>
      </w:r>
      <w:r w:rsidR="00C1509A" w:rsidRPr="653CE3E4">
        <w:rPr>
          <w:rFonts w:eastAsia="Times New Roman"/>
          <w:sz w:val="24"/>
          <w:szCs w:val="24"/>
        </w:rPr>
        <w:t>_________________</w:t>
      </w:r>
    </w:p>
    <w:p w14:paraId="468329E3" w14:textId="6FDF6542" w:rsidR="00F00103" w:rsidRDefault="00F00103" w:rsidP="653CE3E4">
      <w:pPr>
        <w:spacing w:after="0" w:line="240" w:lineRule="auto"/>
        <w:rPr>
          <w:rFonts w:eastAsia="Times New Roman"/>
          <w:b/>
          <w:bCs/>
          <w:i/>
          <w:iCs/>
          <w:u w:val="single"/>
        </w:rPr>
      </w:pPr>
    </w:p>
    <w:p w14:paraId="3C8A22B5" w14:textId="24E4DE67" w:rsidR="00F00103" w:rsidRDefault="00F00103" w:rsidP="653CE3E4">
      <w:pPr>
        <w:spacing w:after="0" w:line="240" w:lineRule="auto"/>
        <w:rPr>
          <w:rFonts w:eastAsia="Times New Roman"/>
          <w:b/>
          <w:bCs/>
          <w:i/>
          <w:iCs/>
          <w:u w:val="single"/>
        </w:rPr>
      </w:pPr>
    </w:p>
    <w:p w14:paraId="4F38C9BA" w14:textId="465C7DC1" w:rsidR="00F00103" w:rsidRPr="00D022AE" w:rsidRDefault="00F00103" w:rsidP="653CE3E4">
      <w:pPr>
        <w:spacing w:after="0" w:line="240" w:lineRule="auto"/>
        <w:rPr>
          <w:rFonts w:eastAsia="Times New Roman"/>
          <w:b/>
          <w:bCs/>
          <w:i/>
          <w:iCs/>
          <w:sz w:val="24"/>
          <w:szCs w:val="24"/>
          <w:u w:val="single"/>
        </w:rPr>
      </w:pPr>
    </w:p>
    <w:p w14:paraId="70092D49" w14:textId="21FE33F2" w:rsidR="00F00103" w:rsidRPr="00D022AE" w:rsidRDefault="007C0290" w:rsidP="653CE3E4">
      <w:pPr>
        <w:spacing w:after="0" w:line="240" w:lineRule="auto"/>
        <w:rPr>
          <w:rFonts w:eastAsia="Times New Roman"/>
          <w:b/>
          <w:bCs/>
          <w:i/>
          <w:iCs/>
          <w:sz w:val="24"/>
          <w:szCs w:val="24"/>
          <w:u w:val="single"/>
        </w:rPr>
      </w:pPr>
      <w:r w:rsidRPr="00D022AE">
        <w:rPr>
          <w:rFonts w:eastAsia="Times New Roman"/>
          <w:b/>
          <w:bCs/>
          <w:i/>
          <w:iCs/>
          <w:sz w:val="24"/>
          <w:szCs w:val="24"/>
          <w:u w:val="single"/>
        </w:rPr>
        <w:t>For additional guidance</w:t>
      </w:r>
      <w:r w:rsidR="00D022AE" w:rsidRPr="00D022AE">
        <w:rPr>
          <w:rFonts w:eastAsia="Times New Roman"/>
          <w:b/>
          <w:bCs/>
          <w:i/>
          <w:iCs/>
          <w:sz w:val="24"/>
          <w:szCs w:val="24"/>
          <w:u w:val="single"/>
        </w:rPr>
        <w:t>,</w:t>
      </w:r>
      <w:r w:rsidRPr="00D022AE">
        <w:rPr>
          <w:rFonts w:eastAsia="Times New Roman"/>
          <w:b/>
          <w:bCs/>
          <w:i/>
          <w:iCs/>
          <w:sz w:val="24"/>
          <w:szCs w:val="24"/>
          <w:u w:val="single"/>
        </w:rPr>
        <w:t xml:space="preserve"> contact:</w:t>
      </w:r>
    </w:p>
    <w:p w14:paraId="7CC59E20" w14:textId="6576E3BD" w:rsidR="007C0290" w:rsidRPr="00D022AE" w:rsidRDefault="00F04CB6" w:rsidP="00F00103">
      <w:pPr>
        <w:rPr>
          <w:rFonts w:cstheme="minorHAnsi"/>
          <w:sz w:val="24"/>
          <w:szCs w:val="24"/>
        </w:rPr>
      </w:pPr>
      <w:r w:rsidRPr="00D022AE">
        <w:rPr>
          <w:sz w:val="24"/>
          <w:szCs w:val="24"/>
          <w:vertAlign w:val="superscript"/>
        </w:rPr>
        <w:t xml:space="preserve">1 </w:t>
      </w:r>
      <w:r w:rsidR="007C0290" w:rsidRPr="00D022AE">
        <w:rPr>
          <w:sz w:val="24"/>
          <w:szCs w:val="24"/>
        </w:rPr>
        <w:t>Student Affairs Team</w:t>
      </w:r>
    </w:p>
    <w:p w14:paraId="025808DD" w14:textId="4C7F1529" w:rsidR="00D022AE" w:rsidRPr="00D022AE" w:rsidRDefault="007C0290" w:rsidP="00D022AE">
      <w:pPr>
        <w:rPr>
          <w:rFonts w:eastAsia="Times New Roman"/>
          <w:sz w:val="24"/>
          <w:szCs w:val="24"/>
        </w:rPr>
      </w:pPr>
      <w:hyperlink r:id="rId10">
        <w:r w:rsidRPr="15558930">
          <w:rPr>
            <w:rStyle w:val="Hyperlink"/>
            <w:rFonts w:eastAsia="Times New Roman"/>
            <w:sz w:val="24"/>
            <w:szCs w:val="24"/>
          </w:rPr>
          <w:t>Dr. Jennifer</w:t>
        </w:r>
        <w:r w:rsidR="00D022AE" w:rsidRPr="15558930">
          <w:rPr>
            <w:rStyle w:val="Hyperlink"/>
            <w:rFonts w:eastAsia="Times New Roman"/>
            <w:sz w:val="24"/>
            <w:szCs w:val="24"/>
          </w:rPr>
          <w:t xml:space="preserve"> </w:t>
        </w:r>
        <w:r w:rsidR="009A2FF9" w:rsidRPr="15558930">
          <w:rPr>
            <w:rStyle w:val="Hyperlink"/>
            <w:rFonts w:eastAsia="Times New Roman"/>
            <w:sz w:val="24"/>
            <w:szCs w:val="24"/>
          </w:rPr>
          <w:t>M.</w:t>
        </w:r>
        <w:r w:rsidRPr="15558930">
          <w:rPr>
            <w:rStyle w:val="Hyperlink"/>
            <w:rFonts w:eastAsia="Times New Roman"/>
            <w:sz w:val="24"/>
            <w:szCs w:val="24"/>
          </w:rPr>
          <w:t xml:space="preserve"> Cason</w:t>
        </w:r>
      </w:hyperlink>
      <w:r w:rsidR="00561A60" w:rsidRPr="15558930">
        <w:rPr>
          <w:rStyle w:val="Hyperlink"/>
          <w:rFonts w:eastAsia="Times New Roman"/>
          <w:color w:val="auto"/>
          <w:sz w:val="24"/>
          <w:szCs w:val="24"/>
        </w:rPr>
        <w:t>,</w:t>
      </w:r>
      <w:r w:rsidRPr="15558930">
        <w:rPr>
          <w:rFonts w:eastAsia="Times New Roman"/>
          <w:sz w:val="24"/>
          <w:szCs w:val="24"/>
        </w:rPr>
        <w:t xml:space="preserve"> Assistant Dean of Student Affairs</w:t>
      </w:r>
      <w:r w:rsidR="00B1417C">
        <w:br/>
      </w:r>
      <w:hyperlink r:id="rId11">
        <w:r w:rsidR="00D022AE" w:rsidRPr="15558930">
          <w:rPr>
            <w:rStyle w:val="Hyperlink"/>
            <w:rFonts w:eastAsia="Times New Roman"/>
            <w:sz w:val="24"/>
            <w:szCs w:val="24"/>
          </w:rPr>
          <w:t>Emily Neutens</w:t>
        </w:r>
        <w:r w:rsidR="00D022AE" w:rsidRPr="15558930">
          <w:rPr>
            <w:rStyle w:val="Hyperlink"/>
            <w:rFonts w:eastAsia="Times New Roman"/>
            <w:color w:val="auto"/>
            <w:sz w:val="24"/>
            <w:szCs w:val="24"/>
          </w:rPr>
          <w:t>,</w:t>
        </w:r>
      </w:hyperlink>
      <w:r w:rsidR="00D022AE" w:rsidRPr="15558930">
        <w:rPr>
          <w:rFonts w:eastAsia="Times New Roman"/>
          <w:sz w:val="24"/>
          <w:szCs w:val="24"/>
        </w:rPr>
        <w:t xml:space="preserve"> Ass</w:t>
      </w:r>
      <w:r w:rsidR="00B1417C" w:rsidRPr="15558930">
        <w:rPr>
          <w:rFonts w:eastAsia="Times New Roman"/>
          <w:sz w:val="24"/>
          <w:szCs w:val="24"/>
        </w:rPr>
        <w:t>ociate</w:t>
      </w:r>
      <w:r w:rsidR="00D022AE" w:rsidRPr="15558930">
        <w:rPr>
          <w:rFonts w:eastAsia="Times New Roman"/>
          <w:sz w:val="24"/>
          <w:szCs w:val="24"/>
        </w:rPr>
        <w:t xml:space="preserve"> Director of Student Affairs </w:t>
      </w:r>
    </w:p>
    <w:p w14:paraId="2C4230D4" w14:textId="77777777" w:rsidR="00D022AE" w:rsidRPr="004A1971" w:rsidRDefault="00D022AE" w:rsidP="653CE3E4">
      <w:pPr>
        <w:rPr>
          <w:rFonts w:eastAsia="Times New Roman"/>
          <w:sz w:val="24"/>
          <w:szCs w:val="24"/>
        </w:rPr>
      </w:pPr>
    </w:p>
    <w:p w14:paraId="27D6D7EE" w14:textId="77777777" w:rsidR="007C0290" w:rsidRPr="004A1971" w:rsidRDefault="007C0290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sectPr w:rsidR="007C0290" w:rsidRPr="004A197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AD3A4" w14:textId="77777777" w:rsidR="0034170F" w:rsidRDefault="0034170F" w:rsidP="004F22D3">
      <w:pPr>
        <w:spacing w:after="0" w:line="240" w:lineRule="auto"/>
      </w:pPr>
      <w:r>
        <w:separator/>
      </w:r>
    </w:p>
  </w:endnote>
  <w:endnote w:type="continuationSeparator" w:id="0">
    <w:p w14:paraId="60CBEAB3" w14:textId="77777777" w:rsidR="0034170F" w:rsidRDefault="0034170F" w:rsidP="004F22D3">
      <w:pPr>
        <w:spacing w:after="0" w:line="240" w:lineRule="auto"/>
      </w:pPr>
      <w:r>
        <w:continuationSeparator/>
      </w:r>
    </w:p>
  </w:endnote>
  <w:endnote w:type="continuationNotice" w:id="1">
    <w:p w14:paraId="7E7AC6A0" w14:textId="77777777" w:rsidR="0034170F" w:rsidRDefault="003417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4769475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9C7A28" w14:textId="0919E61C" w:rsidR="00B02DFF" w:rsidRDefault="65FD94AF" w:rsidP="00B02DFF">
            <w:pPr>
              <w:pStyle w:val="Footer"/>
            </w:pPr>
            <w:r w:rsidRPr="65FD94AF">
              <w:rPr>
                <w:sz w:val="20"/>
                <w:szCs w:val="20"/>
              </w:rPr>
              <w:t xml:space="preserve">Page </w:t>
            </w:r>
            <w:r w:rsidR="15558930" w:rsidRPr="65FD94AF">
              <w:rPr>
                <w:noProof/>
                <w:sz w:val="20"/>
                <w:szCs w:val="20"/>
              </w:rPr>
              <w:fldChar w:fldCharType="begin"/>
            </w:r>
            <w:r w:rsidR="15558930" w:rsidRPr="65FD94AF">
              <w:rPr>
                <w:sz w:val="20"/>
                <w:szCs w:val="20"/>
              </w:rPr>
              <w:instrText xml:space="preserve"> PAGE </w:instrText>
            </w:r>
            <w:r w:rsidR="15558930" w:rsidRPr="65FD94AF">
              <w:rPr>
                <w:sz w:val="20"/>
                <w:szCs w:val="20"/>
              </w:rPr>
              <w:fldChar w:fldCharType="separate"/>
            </w:r>
            <w:r w:rsidRPr="65FD94AF">
              <w:rPr>
                <w:noProof/>
                <w:sz w:val="20"/>
                <w:szCs w:val="20"/>
              </w:rPr>
              <w:t>2</w:t>
            </w:r>
            <w:r w:rsidR="15558930" w:rsidRPr="65FD94AF">
              <w:rPr>
                <w:noProof/>
                <w:sz w:val="20"/>
                <w:szCs w:val="20"/>
              </w:rPr>
              <w:fldChar w:fldCharType="end"/>
            </w:r>
            <w:r w:rsidRPr="65FD94AF">
              <w:rPr>
                <w:sz w:val="20"/>
                <w:szCs w:val="20"/>
              </w:rPr>
              <w:t xml:space="preserve"> of </w:t>
            </w:r>
            <w:r w:rsidR="15558930" w:rsidRPr="65FD94AF">
              <w:rPr>
                <w:noProof/>
                <w:sz w:val="20"/>
                <w:szCs w:val="20"/>
              </w:rPr>
              <w:fldChar w:fldCharType="begin"/>
            </w:r>
            <w:r w:rsidR="15558930" w:rsidRPr="65FD94AF">
              <w:rPr>
                <w:sz w:val="20"/>
                <w:szCs w:val="20"/>
              </w:rPr>
              <w:instrText xml:space="preserve"> NUMPAGES  </w:instrText>
            </w:r>
            <w:r w:rsidR="15558930" w:rsidRPr="65FD94AF">
              <w:rPr>
                <w:sz w:val="20"/>
                <w:szCs w:val="20"/>
              </w:rPr>
              <w:fldChar w:fldCharType="separate"/>
            </w:r>
            <w:r w:rsidRPr="65FD94AF">
              <w:rPr>
                <w:noProof/>
                <w:sz w:val="20"/>
                <w:szCs w:val="20"/>
              </w:rPr>
              <w:t>2</w:t>
            </w:r>
            <w:r w:rsidR="15558930" w:rsidRPr="65FD94AF">
              <w:rPr>
                <w:noProof/>
                <w:sz w:val="20"/>
                <w:szCs w:val="20"/>
              </w:rPr>
              <w:fldChar w:fldCharType="end"/>
            </w:r>
            <w:r w:rsidR="15558930">
              <w:tab/>
            </w:r>
            <w:r w:rsidRPr="65FD94AF">
              <w:rPr>
                <w:sz w:val="18"/>
                <w:szCs w:val="18"/>
              </w:rPr>
              <w:t>Updated: SM August 6, 2024</w:t>
            </w:r>
          </w:p>
        </w:sdtContent>
      </w:sdt>
    </w:sdtContent>
  </w:sdt>
  <w:p w14:paraId="5E9C2FC3" w14:textId="77777777" w:rsidR="00B02DFF" w:rsidRDefault="00B02D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C5CAE2" w14:textId="77777777" w:rsidR="0034170F" w:rsidRDefault="0034170F" w:rsidP="004F22D3">
      <w:pPr>
        <w:spacing w:after="0" w:line="240" w:lineRule="auto"/>
      </w:pPr>
      <w:r>
        <w:separator/>
      </w:r>
    </w:p>
  </w:footnote>
  <w:footnote w:type="continuationSeparator" w:id="0">
    <w:p w14:paraId="27B0CA0F" w14:textId="77777777" w:rsidR="0034170F" w:rsidRDefault="0034170F" w:rsidP="004F22D3">
      <w:pPr>
        <w:spacing w:after="0" w:line="240" w:lineRule="auto"/>
      </w:pPr>
      <w:r>
        <w:continuationSeparator/>
      </w:r>
    </w:p>
  </w:footnote>
  <w:footnote w:type="continuationNotice" w:id="1">
    <w:p w14:paraId="1234D7D1" w14:textId="77777777" w:rsidR="0034170F" w:rsidRDefault="003417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E5E8F" w14:textId="13EBCBF6" w:rsidR="004F22D3" w:rsidRDefault="009939CA" w:rsidP="009939CA">
    <w:pPr>
      <w:pStyle w:val="Header"/>
      <w:jc w:val="center"/>
    </w:pPr>
    <w:r>
      <w:rPr>
        <w:noProof/>
      </w:rPr>
      <w:drawing>
        <wp:inline distT="0" distB="0" distL="0" distR="0" wp14:anchorId="6247019B" wp14:editId="591594BD">
          <wp:extent cx="2525579" cy="532908"/>
          <wp:effectExtent l="0" t="0" r="0" b="0"/>
          <wp:docPr id="14" name="Picture 1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8625" cy="539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484EEA"/>
    <w:multiLevelType w:val="hybridMultilevel"/>
    <w:tmpl w:val="91502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831A4"/>
    <w:multiLevelType w:val="hybridMultilevel"/>
    <w:tmpl w:val="D3A4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C49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037602"/>
    <w:multiLevelType w:val="hybridMultilevel"/>
    <w:tmpl w:val="DC0EA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A0649"/>
    <w:multiLevelType w:val="hybridMultilevel"/>
    <w:tmpl w:val="8034B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892DCD"/>
    <w:multiLevelType w:val="hybridMultilevel"/>
    <w:tmpl w:val="8980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5F6E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301853">
    <w:abstractNumId w:val="1"/>
  </w:num>
  <w:num w:numId="2" w16cid:durableId="646133986">
    <w:abstractNumId w:val="4"/>
  </w:num>
  <w:num w:numId="3" w16cid:durableId="736779919">
    <w:abstractNumId w:val="5"/>
  </w:num>
  <w:num w:numId="4" w16cid:durableId="1906451780">
    <w:abstractNumId w:val="6"/>
  </w:num>
  <w:num w:numId="5" w16cid:durableId="1477602515">
    <w:abstractNumId w:val="2"/>
  </w:num>
  <w:num w:numId="6" w16cid:durableId="609438116">
    <w:abstractNumId w:val="3"/>
  </w:num>
  <w:num w:numId="7" w16cid:durableId="641034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I3sLC0sDQxMTRS0lEKTi0uzszPAymwrAUARViRnSwAAAA="/>
  </w:docVars>
  <w:rsids>
    <w:rsidRoot w:val="198CC862"/>
    <w:rsid w:val="00000EC8"/>
    <w:rsid w:val="00060979"/>
    <w:rsid w:val="00072288"/>
    <w:rsid w:val="00092BBF"/>
    <w:rsid w:val="0009472B"/>
    <w:rsid w:val="00097B70"/>
    <w:rsid w:val="000A775A"/>
    <w:rsid w:val="000B193C"/>
    <w:rsid w:val="000C59DD"/>
    <w:rsid w:val="000C7AEF"/>
    <w:rsid w:val="000C7CD5"/>
    <w:rsid w:val="000F5C2A"/>
    <w:rsid w:val="00124E5D"/>
    <w:rsid w:val="001922E8"/>
    <w:rsid w:val="00195B2C"/>
    <w:rsid w:val="001B7EEE"/>
    <w:rsid w:val="001F4983"/>
    <w:rsid w:val="0020291B"/>
    <w:rsid w:val="002219DF"/>
    <w:rsid w:val="00290D47"/>
    <w:rsid w:val="002D2578"/>
    <w:rsid w:val="002E5AF1"/>
    <w:rsid w:val="00305A85"/>
    <w:rsid w:val="0032224E"/>
    <w:rsid w:val="003268D1"/>
    <w:rsid w:val="00336199"/>
    <w:rsid w:val="00341472"/>
    <w:rsid w:val="0034170F"/>
    <w:rsid w:val="00360CEE"/>
    <w:rsid w:val="00363FD5"/>
    <w:rsid w:val="00377DAF"/>
    <w:rsid w:val="003A58AC"/>
    <w:rsid w:val="003C2812"/>
    <w:rsid w:val="003C2BBD"/>
    <w:rsid w:val="003E707E"/>
    <w:rsid w:val="003F641A"/>
    <w:rsid w:val="003F6DD8"/>
    <w:rsid w:val="00402623"/>
    <w:rsid w:val="00420CE2"/>
    <w:rsid w:val="00435A4C"/>
    <w:rsid w:val="00481918"/>
    <w:rsid w:val="00485F1E"/>
    <w:rsid w:val="00497D19"/>
    <w:rsid w:val="004A1971"/>
    <w:rsid w:val="004A6CB7"/>
    <w:rsid w:val="004F22D3"/>
    <w:rsid w:val="004F4142"/>
    <w:rsid w:val="004F5BD6"/>
    <w:rsid w:val="00526F96"/>
    <w:rsid w:val="00561A60"/>
    <w:rsid w:val="005B3D4E"/>
    <w:rsid w:val="005B6BA0"/>
    <w:rsid w:val="006150F3"/>
    <w:rsid w:val="006234EB"/>
    <w:rsid w:val="006543D1"/>
    <w:rsid w:val="00654F69"/>
    <w:rsid w:val="006771EC"/>
    <w:rsid w:val="006A0A75"/>
    <w:rsid w:val="006D273C"/>
    <w:rsid w:val="006F1EA4"/>
    <w:rsid w:val="006F2583"/>
    <w:rsid w:val="0073466F"/>
    <w:rsid w:val="00755631"/>
    <w:rsid w:val="00761051"/>
    <w:rsid w:val="007878B6"/>
    <w:rsid w:val="00796F0A"/>
    <w:rsid w:val="007B1884"/>
    <w:rsid w:val="007B34FD"/>
    <w:rsid w:val="007C0290"/>
    <w:rsid w:val="007D1955"/>
    <w:rsid w:val="007D473F"/>
    <w:rsid w:val="007E2525"/>
    <w:rsid w:val="007F4483"/>
    <w:rsid w:val="008142CC"/>
    <w:rsid w:val="00826AE1"/>
    <w:rsid w:val="00832D4F"/>
    <w:rsid w:val="00840CA8"/>
    <w:rsid w:val="00844ABC"/>
    <w:rsid w:val="00851884"/>
    <w:rsid w:val="008676FC"/>
    <w:rsid w:val="00885987"/>
    <w:rsid w:val="0089415F"/>
    <w:rsid w:val="008F4543"/>
    <w:rsid w:val="00905278"/>
    <w:rsid w:val="00953B31"/>
    <w:rsid w:val="0098607C"/>
    <w:rsid w:val="009939CA"/>
    <w:rsid w:val="00995EAE"/>
    <w:rsid w:val="009A2FF9"/>
    <w:rsid w:val="009A6060"/>
    <w:rsid w:val="009C4372"/>
    <w:rsid w:val="009C6FE2"/>
    <w:rsid w:val="009E0707"/>
    <w:rsid w:val="00A431BB"/>
    <w:rsid w:val="00A84893"/>
    <w:rsid w:val="00A91177"/>
    <w:rsid w:val="00AC3623"/>
    <w:rsid w:val="00AD18A9"/>
    <w:rsid w:val="00AE36D4"/>
    <w:rsid w:val="00B01632"/>
    <w:rsid w:val="00B02DFF"/>
    <w:rsid w:val="00B1417C"/>
    <w:rsid w:val="00B15EC9"/>
    <w:rsid w:val="00B843E2"/>
    <w:rsid w:val="00B85B5A"/>
    <w:rsid w:val="00BA489D"/>
    <w:rsid w:val="00BB37E4"/>
    <w:rsid w:val="00BB4459"/>
    <w:rsid w:val="00BF7EA4"/>
    <w:rsid w:val="00C01BD5"/>
    <w:rsid w:val="00C1509A"/>
    <w:rsid w:val="00C24973"/>
    <w:rsid w:val="00C4315F"/>
    <w:rsid w:val="00C61CB4"/>
    <w:rsid w:val="00C65BCC"/>
    <w:rsid w:val="00C6755D"/>
    <w:rsid w:val="00C712F2"/>
    <w:rsid w:val="00C764F3"/>
    <w:rsid w:val="00C90595"/>
    <w:rsid w:val="00CB5DA1"/>
    <w:rsid w:val="00CC2409"/>
    <w:rsid w:val="00CD3690"/>
    <w:rsid w:val="00D022AE"/>
    <w:rsid w:val="00D217D9"/>
    <w:rsid w:val="00D27F69"/>
    <w:rsid w:val="00D66C45"/>
    <w:rsid w:val="00D94658"/>
    <w:rsid w:val="00D94993"/>
    <w:rsid w:val="00DA69BD"/>
    <w:rsid w:val="00DC167E"/>
    <w:rsid w:val="00DC19F2"/>
    <w:rsid w:val="00DC70BF"/>
    <w:rsid w:val="00DC7C85"/>
    <w:rsid w:val="00DE0455"/>
    <w:rsid w:val="00DF4C32"/>
    <w:rsid w:val="00E02DD9"/>
    <w:rsid w:val="00E17206"/>
    <w:rsid w:val="00E30A2D"/>
    <w:rsid w:val="00E32FB7"/>
    <w:rsid w:val="00E718F7"/>
    <w:rsid w:val="00EA0D74"/>
    <w:rsid w:val="00EA1AAB"/>
    <w:rsid w:val="00EC6A72"/>
    <w:rsid w:val="00ED165E"/>
    <w:rsid w:val="00EE0E65"/>
    <w:rsid w:val="00EE7126"/>
    <w:rsid w:val="00F00103"/>
    <w:rsid w:val="00F04CB6"/>
    <w:rsid w:val="00F1394A"/>
    <w:rsid w:val="00F1569E"/>
    <w:rsid w:val="00F222F5"/>
    <w:rsid w:val="00F441F3"/>
    <w:rsid w:val="00F5614B"/>
    <w:rsid w:val="00F9112C"/>
    <w:rsid w:val="00F92AD1"/>
    <w:rsid w:val="00FD19FA"/>
    <w:rsid w:val="00FD2D50"/>
    <w:rsid w:val="00FE3A31"/>
    <w:rsid w:val="00FE5C21"/>
    <w:rsid w:val="00FF568C"/>
    <w:rsid w:val="00FF6946"/>
    <w:rsid w:val="00FF724A"/>
    <w:rsid w:val="028A9FEE"/>
    <w:rsid w:val="061F7AEF"/>
    <w:rsid w:val="0780E1D1"/>
    <w:rsid w:val="083E68EC"/>
    <w:rsid w:val="0C1D476D"/>
    <w:rsid w:val="0CA9A040"/>
    <w:rsid w:val="0F54E82F"/>
    <w:rsid w:val="15558930"/>
    <w:rsid w:val="19804FC4"/>
    <w:rsid w:val="198CC862"/>
    <w:rsid w:val="1DE83124"/>
    <w:rsid w:val="1E17F310"/>
    <w:rsid w:val="2032E829"/>
    <w:rsid w:val="2059E156"/>
    <w:rsid w:val="236B9D3B"/>
    <w:rsid w:val="251B61C6"/>
    <w:rsid w:val="25E073BC"/>
    <w:rsid w:val="2AC8651F"/>
    <w:rsid w:val="2ECE5A95"/>
    <w:rsid w:val="2F5D5607"/>
    <w:rsid w:val="32A795AE"/>
    <w:rsid w:val="33AF9368"/>
    <w:rsid w:val="33F66DFF"/>
    <w:rsid w:val="37BECED0"/>
    <w:rsid w:val="3883048B"/>
    <w:rsid w:val="38E0B90C"/>
    <w:rsid w:val="3A1ED4EC"/>
    <w:rsid w:val="3A245A6F"/>
    <w:rsid w:val="3F612988"/>
    <w:rsid w:val="413ADEA3"/>
    <w:rsid w:val="4210BE74"/>
    <w:rsid w:val="44963DEE"/>
    <w:rsid w:val="44A53F5E"/>
    <w:rsid w:val="45F05351"/>
    <w:rsid w:val="489DE31A"/>
    <w:rsid w:val="4AA55990"/>
    <w:rsid w:val="4C05ADFB"/>
    <w:rsid w:val="5250ADFA"/>
    <w:rsid w:val="52702F4B"/>
    <w:rsid w:val="54A23ACB"/>
    <w:rsid w:val="5519834B"/>
    <w:rsid w:val="5559C52A"/>
    <w:rsid w:val="575FF568"/>
    <w:rsid w:val="5852B47F"/>
    <w:rsid w:val="5AFF9041"/>
    <w:rsid w:val="5D408F60"/>
    <w:rsid w:val="5E8D11ED"/>
    <w:rsid w:val="60EC91A4"/>
    <w:rsid w:val="653CE3E4"/>
    <w:rsid w:val="65FD94AF"/>
    <w:rsid w:val="665C1C7C"/>
    <w:rsid w:val="6D2ECD6C"/>
    <w:rsid w:val="6ECA9DCD"/>
    <w:rsid w:val="71166922"/>
    <w:rsid w:val="71B49509"/>
    <w:rsid w:val="740D4C94"/>
    <w:rsid w:val="78FCE604"/>
    <w:rsid w:val="79221E39"/>
    <w:rsid w:val="7C499506"/>
    <w:rsid w:val="7EABA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CC862"/>
  <w15:chartTrackingRefBased/>
  <w15:docId w15:val="{06ED244F-8296-4450-8EAF-8EA43C7EA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0103"/>
    <w:pPr>
      <w:keepNext/>
      <w:keepLines/>
      <w:spacing w:before="240" w:after="0"/>
      <w:outlineLvl w:val="0"/>
    </w:pPr>
    <w:rPr>
      <w:rFonts w:eastAsia="Times New Roman" w:cstheme="majorBidi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675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2D3"/>
  </w:style>
  <w:style w:type="paragraph" w:styleId="Footer">
    <w:name w:val="footer"/>
    <w:basedOn w:val="Normal"/>
    <w:link w:val="FooterChar"/>
    <w:uiPriority w:val="99"/>
    <w:unhideWhenUsed/>
    <w:rsid w:val="004F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2D3"/>
  </w:style>
  <w:style w:type="paragraph" w:styleId="Revision">
    <w:name w:val="Revision"/>
    <w:hidden/>
    <w:uiPriority w:val="99"/>
    <w:semiHidden/>
    <w:rsid w:val="009C437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150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50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09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0103"/>
    <w:rPr>
      <w:rFonts w:eastAsia="Times New Roman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31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mily.Kara.Neutens@emory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Jennifer.Cason@emory.edu&#8203;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5B4C600148644A105262E4B462909" ma:contentTypeVersion="13" ma:contentTypeDescription="Create a new document." ma:contentTypeScope="" ma:versionID="e2b933e04ba7087d25e9794ef35c0180">
  <xsd:schema xmlns:xsd="http://www.w3.org/2001/XMLSchema" xmlns:xs="http://www.w3.org/2001/XMLSchema" xmlns:p="http://schemas.microsoft.com/office/2006/metadata/properties" xmlns:ns2="9d0f7e9b-e58b-4193-8f5e-769b2887595c" xmlns:ns3="4933ef87-30c9-4484-8395-5234a5afd1c2" targetNamespace="http://schemas.microsoft.com/office/2006/metadata/properties" ma:root="true" ma:fieldsID="f6a6791d4b932f41598436b5f8fd774e" ns2:_="" ns3:_="">
    <xsd:import namespace="9d0f7e9b-e58b-4193-8f5e-769b2887595c"/>
    <xsd:import namespace="4933ef87-30c9-4484-8395-5234a5afd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f7e9b-e58b-4193-8f5e-769b28875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3ef87-30c9-4484-8395-5234a5afd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0f7e9b-e58b-4193-8f5e-769b2887595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0618B2-F051-46B5-BCA8-ABD6E44D1D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0f7e9b-e58b-4193-8f5e-769b2887595c"/>
    <ds:schemaRef ds:uri="4933ef87-30c9-4484-8395-5234a5afd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877FA1-63A8-445B-8726-927206B9A84E}">
  <ds:schemaRefs>
    <ds:schemaRef ds:uri="http://schemas.microsoft.com/office/2006/metadata/properties"/>
    <ds:schemaRef ds:uri="http://schemas.microsoft.com/office/infopath/2007/PartnerControls"/>
    <ds:schemaRef ds:uri="9d0f7e9b-e58b-4193-8f5e-769b2887595c"/>
  </ds:schemaRefs>
</ds:datastoreItem>
</file>

<file path=customXml/itemProps3.xml><?xml version="1.0" encoding="utf-8"?>
<ds:datastoreItem xmlns:ds="http://schemas.openxmlformats.org/officeDocument/2006/customXml" ds:itemID="{DFE44236-1B98-4C6F-B061-CFC952AC3B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1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udro, Claire</dc:creator>
  <cp:keywords/>
  <dc:description/>
  <cp:lastModifiedBy>Marsh, Shannon Myers</cp:lastModifiedBy>
  <cp:revision>2</cp:revision>
  <cp:lastPrinted>2022-02-16T13:37:00Z</cp:lastPrinted>
  <dcterms:created xsi:type="dcterms:W3CDTF">2024-11-13T15:03:00Z</dcterms:created>
  <dcterms:modified xsi:type="dcterms:W3CDTF">2024-11-1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85B4C600148644A105262E4B462909</vt:lpwstr>
  </property>
  <property fmtid="{D5CDD505-2E9C-101B-9397-08002B2CF9AE}" pid="3" name="MediaServiceImageTags">
    <vt:lpwstr/>
  </property>
</Properties>
</file>